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779"/>
        <w:gridCol w:w="1536"/>
        <w:gridCol w:w="810"/>
        <w:gridCol w:w="711"/>
        <w:gridCol w:w="620"/>
        <w:gridCol w:w="873"/>
        <w:gridCol w:w="1597"/>
      </w:tblGrid>
      <w:tr w:rsidR="00C11827" w:rsidRPr="00420627" w14:paraId="1E9F2B39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E9E570E" w14:textId="64531C18" w:rsidR="00C11827" w:rsidRPr="00420627" w:rsidRDefault="00C11827" w:rsidP="00C11827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bookmarkStart w:id="0" w:name="_Hlk495487580"/>
            <w:bookmarkStart w:id="1" w:name="_Hlk495408489"/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B7E7D70" w14:textId="5B55E3F6" w:rsidR="00C11827" w:rsidRPr="00420627" w:rsidRDefault="00676CDC" w:rsidP="00C1182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pule Msiza</w:t>
            </w:r>
          </w:p>
        </w:tc>
      </w:tr>
      <w:tr w:rsidR="00CF1A45" w:rsidRPr="00420627" w14:paraId="77A77301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5B49F502" w14:textId="10520BF3" w:rsidR="00CF1A45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3F493C9F" w14:textId="72CB1F6B" w:rsidR="00CF1A45" w:rsidRPr="00420627" w:rsidRDefault="00676CDC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pule.msiza</w:t>
            </w:r>
            <w:r w:rsidR="00C11827">
              <w:rPr>
                <w:rFonts w:ascii="Arial" w:hAnsi="Arial" w:cs="Arial"/>
                <w:sz w:val="20"/>
                <w:szCs w:val="20"/>
              </w:rPr>
              <w:t>@tia.org.za</w:t>
            </w:r>
          </w:p>
        </w:tc>
      </w:tr>
      <w:tr w:rsidR="00956932" w:rsidRPr="00420627" w14:paraId="354BF25F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F497F1E" w14:textId="2FD3A52B" w:rsidR="00956932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losing Date</w:t>
            </w:r>
          </w:p>
        </w:tc>
        <w:tc>
          <w:tcPr>
            <w:tcW w:w="6147" w:type="dxa"/>
            <w:gridSpan w:val="6"/>
          </w:tcPr>
          <w:p w14:paraId="019E69C2" w14:textId="2952B046" w:rsidR="00956932" w:rsidRPr="00420627" w:rsidRDefault="00A7752C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 June 2026 @ 09:00am</w:t>
            </w:r>
            <w:r w:rsidR="00676C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86AC4" w:rsidRPr="00420627" w14:paraId="0E96E3E7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2813F2DE" w14:textId="2A815E59" w:rsidR="00C86AC4" w:rsidRPr="00420627" w:rsidRDefault="00C86AC4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delivery address</w:t>
            </w:r>
          </w:p>
        </w:tc>
        <w:tc>
          <w:tcPr>
            <w:tcW w:w="6147" w:type="dxa"/>
            <w:gridSpan w:val="6"/>
          </w:tcPr>
          <w:p w14:paraId="2058ED5E" w14:textId="122F49D4" w:rsidR="00C86AC4" w:rsidRPr="0025467C" w:rsidRDefault="00837F57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lang w:eastAsia="en-ZA"/>
              </w:rPr>
              <w:t>In person training</w:t>
            </w:r>
            <w:r w:rsidR="003069A8">
              <w:rPr>
                <w:rFonts w:ascii="Arial" w:eastAsia="Times New Roman" w:hAnsi="Arial" w:cs="Arial"/>
                <w:color w:val="000000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en-ZA"/>
              </w:rPr>
              <w:t>– ONLINE EXAMS</w:t>
            </w:r>
          </w:p>
        </w:tc>
      </w:tr>
      <w:bookmarkEnd w:id="0"/>
      <w:bookmarkEnd w:id="1"/>
      <w:tr w:rsidR="00137FC1" w:rsidRPr="00420627" w14:paraId="79B8B838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D9D9D9" w:themeFill="background1" w:themeFillShade="D9"/>
            <w:vAlign w:val="center"/>
          </w:tcPr>
          <w:p w14:paraId="45F2411C" w14:textId="01900360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Description of Goods</w:t>
            </w:r>
            <w:r w:rsidR="00CD5A9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/</w:t>
            </w:r>
            <w:r w:rsidR="00CD5A9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Services</w:t>
            </w:r>
          </w:p>
        </w:tc>
      </w:tr>
      <w:tr w:rsidR="00137FC1" w:rsidRPr="00420627" w14:paraId="65C7B0F1" w14:textId="77777777" w:rsidTr="003960A5">
        <w:trPr>
          <w:trHeight w:val="432"/>
        </w:trPr>
        <w:tc>
          <w:tcPr>
            <w:tcW w:w="4315" w:type="dxa"/>
            <w:gridSpan w:val="2"/>
            <w:shd w:val="clear" w:color="auto" w:fill="004280"/>
            <w:vAlign w:val="center"/>
          </w:tcPr>
          <w:p w14:paraId="3E802F82" w14:textId="42BFAA1F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Item Description</w:t>
            </w:r>
          </w:p>
        </w:tc>
        <w:tc>
          <w:tcPr>
            <w:tcW w:w="1521" w:type="dxa"/>
            <w:gridSpan w:val="2"/>
            <w:shd w:val="clear" w:color="auto" w:fill="004280"/>
            <w:vAlign w:val="center"/>
          </w:tcPr>
          <w:p w14:paraId="56AB6F1C" w14:textId="400E940A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3090" w:type="dxa"/>
            <w:gridSpan w:val="3"/>
            <w:shd w:val="clear" w:color="auto" w:fill="004280"/>
            <w:vAlign w:val="center"/>
          </w:tcPr>
          <w:p w14:paraId="09D259B2" w14:textId="3C98C7C8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</w:tr>
      <w:tr w:rsidR="003069A8" w:rsidRPr="003069A8" w14:paraId="6F29A679" w14:textId="77777777" w:rsidTr="00DA2D95">
        <w:trPr>
          <w:trHeight w:val="432"/>
        </w:trPr>
        <w:tc>
          <w:tcPr>
            <w:tcW w:w="8926" w:type="dxa"/>
            <w:gridSpan w:val="7"/>
            <w:vAlign w:val="center"/>
          </w:tcPr>
          <w:p w14:paraId="79275ECB" w14:textId="2D5478F6" w:rsidR="003069A8" w:rsidRPr="003069A8" w:rsidRDefault="003069A8" w:rsidP="007F4762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AMAVI </w:t>
            </w:r>
            <w:r w:rsidR="0007787C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AND LES SA </w:t>
            </w: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IP Valuation </w:t>
            </w:r>
            <w:r w:rsidR="0007787C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COURSE </w:t>
            </w: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for 1 delegate</w:t>
            </w: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(</w:t>
            </w:r>
            <w:r w:rsidR="00837F57">
              <w:rPr>
                <w:rFonts w:ascii="Arial" w:hAnsi="Arial" w:cs="Arial"/>
                <w:b/>
                <w:smallCaps/>
                <w:sz w:val="20"/>
                <w:szCs w:val="20"/>
              </w:rPr>
              <w:t>IN PERSON</w:t>
            </w: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)</w:t>
            </w:r>
          </w:p>
          <w:p w14:paraId="766C9877" w14:textId="77777777" w:rsidR="003069A8" w:rsidRPr="003069A8" w:rsidRDefault="003069A8" w:rsidP="007F4762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3F21FDD9" w14:textId="0D702149" w:rsidR="003069A8" w:rsidRPr="003069A8" w:rsidRDefault="0007787C" w:rsidP="007F4762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LES SA together with </w:t>
            </w:r>
            <w:r w:rsidR="003069A8"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Association for Management and Valuation of Intangibles (AMAVI) IP Valuation Certification Course.</w:t>
            </w:r>
          </w:p>
          <w:p w14:paraId="2319E2A4" w14:textId="77777777" w:rsidR="003069A8" w:rsidRPr="003069A8" w:rsidRDefault="003069A8" w:rsidP="007F4762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3318767C" w14:textId="77777777" w:rsidR="003069A8" w:rsidRPr="003069A8" w:rsidRDefault="003069A8" w:rsidP="008860F7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Through this programme, you will learn to:</w:t>
            </w:r>
          </w:p>
          <w:p w14:paraId="4C8642C5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Diagnose the true purpose of a valuation mandate by engaging effectively with clients and</w:t>
            </w:r>
          </w:p>
          <w:p w14:paraId="55BC6398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identifying the legal, strategic or transactional drivers behind the valuation.</w:t>
            </w:r>
          </w:p>
          <w:p w14:paraId="3745AADE" w14:textId="10397675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Structure and define valuation engagements professionally, including scope,</w:t>
            </w:r>
            <w:r w:rsidR="00132A55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assumptions, risk allocation and reporting standards.</w:t>
            </w:r>
          </w:p>
          <w:p w14:paraId="06B8C8AA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Assess how IP contributes to business strategy and value creation, enabling you to:</w:t>
            </w:r>
          </w:p>
          <w:p w14:paraId="79F6D634" w14:textId="078219FC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Select and justify the most appropriate valuation methodology.</w:t>
            </w:r>
          </w:p>
          <w:p w14:paraId="0D848ECA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Identify and analyse the key legal, technical and economic value drivers.</w:t>
            </w:r>
          </w:p>
          <w:p w14:paraId="3166A5A3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Apply corporate finance and economic principles with precision, translating financial theory into practical valuation decisions.</w:t>
            </w:r>
          </w:p>
          <w:p w14:paraId="49ED3847" w14:textId="0E75D16C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Confidently implement and defend the three core deterministic IP valuation approaches, ensuring your conclusions withstand scrutiny from investors, auditors, courts and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boards.</w:t>
            </w:r>
          </w:p>
          <w:p w14:paraId="0109347C" w14:textId="12238EBF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Execute the full IP valuation process rigorously and methodically, delivering robust, transparent and defensible valuation reports.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By the end of the programme, you will not only understand IP valuation — you will be able to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perform it to an internationally recognised professional standard.</w:t>
            </w:r>
          </w:p>
          <w:p w14:paraId="592F3A3C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03D9EAB1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TRAINING PHASE (3-4 months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)</w:t>
            </w:r>
          </w:p>
          <w:p w14:paraId="5A0D2D8A" w14:textId="77777777" w:rsidR="003069A8" w:rsidRPr="003069A8" w:rsidRDefault="003069A8" w:rsidP="008860F7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Preparation</w:t>
            </w:r>
          </w:p>
          <w:p w14:paraId="4698EB89" w14:textId="77777777" w:rsidR="003069A8" w:rsidRPr="003069A8" w:rsidRDefault="003069A8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Online modules to guarantee prerequisites: Excel, IP, Corporate</w:t>
            </w:r>
          </w:p>
          <w:p w14:paraId="7390CFE4" w14:textId="77777777" w:rsidR="003069A8" w:rsidRPr="003069A8" w:rsidRDefault="003069A8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Finance &amp; Accounting etc.</w:t>
            </w:r>
          </w:p>
          <w:p w14:paraId="158457F7" w14:textId="77777777" w:rsidR="003069A8" w:rsidRDefault="003069A8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04948627" w14:textId="265217D2" w:rsidR="00561E2E" w:rsidRPr="00561E2E" w:rsidRDefault="00561E2E" w:rsidP="00561E2E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4F4465">
              <w:rPr>
                <w:rFonts w:ascii="Arial" w:hAnsi="Arial" w:cs="Arial"/>
                <w:bCs/>
                <w:smallCaps/>
                <w:sz w:val="20"/>
                <w:szCs w:val="20"/>
                <w:highlight w:val="yellow"/>
              </w:rPr>
              <w:t xml:space="preserve">The candidate completed block 1 therefore only from block 2 </w:t>
            </w:r>
            <w:r w:rsidR="004F4465" w:rsidRPr="004F4465">
              <w:rPr>
                <w:rFonts w:ascii="Arial" w:hAnsi="Arial" w:cs="Arial"/>
                <w:bCs/>
                <w:smallCaps/>
                <w:sz w:val="20"/>
                <w:szCs w:val="20"/>
                <w:highlight w:val="yellow"/>
              </w:rPr>
              <w:t>-3 only</w:t>
            </w:r>
            <w:r w:rsidR="004F4465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</w:p>
          <w:p w14:paraId="7AD25E42" w14:textId="77777777" w:rsidR="00561E2E" w:rsidRPr="003069A8" w:rsidRDefault="00561E2E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112F5535" w14:textId="4E11BCFF" w:rsidR="003069A8" w:rsidRPr="003069A8" w:rsidRDefault="003069A8" w:rsidP="007F4762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Block </w:t>
            </w:r>
            <w:r w:rsidR="004F4465">
              <w:rPr>
                <w:rFonts w:ascii="Arial" w:hAnsi="Arial" w:cs="Arial"/>
                <w:b/>
                <w:smallCaps/>
                <w:sz w:val="20"/>
                <w:szCs w:val="20"/>
              </w:rPr>
              <w:t>2</w:t>
            </w: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– 3</w:t>
            </w:r>
          </w:p>
          <w:p w14:paraId="5FE487C0" w14:textId="77777777" w:rsidR="003069A8" w:rsidRPr="003069A8" w:rsidRDefault="003069A8" w:rsidP="00350CAD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3 Days per Block</w:t>
            </w:r>
          </w:p>
          <w:p w14:paraId="79042599" w14:textId="047B04D2" w:rsidR="003069A8" w:rsidRPr="003069A8" w:rsidRDefault="003069A8" w:rsidP="00350CA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Mix of on-site and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virtual courses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60 hours mix of lectures/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exercises/case studies/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more than 1500 slides</w:t>
            </w:r>
          </w:p>
          <w:p w14:paraId="2F234BAE" w14:textId="77777777" w:rsidR="003069A8" w:rsidRPr="003069A8" w:rsidRDefault="003069A8" w:rsidP="00350CA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781B17AB" w14:textId="77777777" w:rsidR="003069A8" w:rsidRPr="003069A8" w:rsidRDefault="003069A8" w:rsidP="00350CAD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Written Report</w:t>
            </w:r>
          </w:p>
          <w:p w14:paraId="4267E392" w14:textId="77777777" w:rsidR="003069A8" w:rsidRPr="003069A8" w:rsidRDefault="003069A8" w:rsidP="003907B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IP valuation report focusing on real case</w:t>
            </w:r>
          </w:p>
          <w:p w14:paraId="269239F9" w14:textId="77777777" w:rsidR="003069A8" w:rsidRPr="003069A8" w:rsidRDefault="003069A8" w:rsidP="003907B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52C6C871" w14:textId="77777777" w:rsidR="003069A8" w:rsidRPr="003069A8" w:rsidRDefault="003069A8" w:rsidP="003907B1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Double Grading</w:t>
            </w:r>
          </w:p>
          <w:p w14:paraId="5AA4D2E4" w14:textId="0556EBEE" w:rsidR="003069A8" w:rsidRPr="003069A8" w:rsidRDefault="003069A8" w:rsidP="00142838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Individual candidate assessment+ Final synthesis by jury</w:t>
            </w:r>
          </w:p>
          <w:p w14:paraId="003B6A3F" w14:textId="77777777" w:rsidR="003069A8" w:rsidRPr="003069A8" w:rsidRDefault="003069A8" w:rsidP="00142838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02679835" w14:textId="0632EC12" w:rsidR="003069A8" w:rsidRPr="00C14A7A" w:rsidRDefault="008F4EB4" w:rsidP="00142838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exam phase</w:t>
            </w:r>
            <w:r w:rsidR="003069A8" w:rsidRPr="00C14A7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(3-4 months)</w:t>
            </w:r>
          </w:p>
          <w:p w14:paraId="5B46C7E6" w14:textId="7F5C95D2" w:rsidR="003069A8" w:rsidRPr="00C14A7A" w:rsidRDefault="008F4EB4" w:rsidP="00142838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online exam</w:t>
            </w:r>
          </w:p>
          <w:p w14:paraId="69A3613F" w14:textId="47DB3703" w:rsidR="003069A8" w:rsidRPr="003069A8" w:rsidRDefault="003069A8" w:rsidP="006F496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lastRenderedPageBreak/>
              <w:t>2 hours module, 30 questions in a bank of</w:t>
            </w:r>
            <w:r w:rsidR="00C14A7A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more than 180, questions and exercises</w:t>
            </w:r>
          </w:p>
          <w:p w14:paraId="3BD69C68" w14:textId="77777777" w:rsidR="003069A8" w:rsidRPr="003069A8" w:rsidRDefault="003069A8" w:rsidP="006F496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333B188D" w14:textId="77777777" w:rsidR="003069A8" w:rsidRPr="00C14A7A" w:rsidRDefault="003069A8" w:rsidP="006F4961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C14A7A">
              <w:rPr>
                <w:rFonts w:ascii="Arial" w:hAnsi="Arial" w:cs="Arial"/>
                <w:b/>
                <w:smallCaps/>
                <w:sz w:val="20"/>
                <w:szCs w:val="20"/>
              </w:rPr>
              <w:t>Final grading</w:t>
            </w:r>
          </w:p>
          <w:p w14:paraId="22BE0745" w14:textId="77777777" w:rsidR="003069A8" w:rsidRPr="003069A8" w:rsidRDefault="003069A8" w:rsidP="00E67C49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</w:tc>
      </w:tr>
      <w:tr w:rsidR="00E67C49" w:rsidRPr="003069A8" w14:paraId="1D2BBFD8" w14:textId="77777777" w:rsidTr="00CD5A9A">
        <w:trPr>
          <w:trHeight w:val="2670"/>
        </w:trPr>
        <w:tc>
          <w:tcPr>
            <w:tcW w:w="8926" w:type="dxa"/>
            <w:gridSpan w:val="7"/>
            <w:shd w:val="clear" w:color="auto" w:fill="004280"/>
          </w:tcPr>
          <w:p w14:paraId="3ECA51AA" w14:textId="77777777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before="240"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lastRenderedPageBreak/>
              <w:t>Invoice paid after good and services delivery and within 30 days as per the National Treasury Act.</w:t>
            </w:r>
          </w:p>
          <w:p w14:paraId="72ABCB62" w14:textId="77777777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Suppliers must all be registered on the Central Supplier Database</w:t>
            </w:r>
          </w:p>
          <w:p w14:paraId="43A66CA2" w14:textId="480F06F8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 xml:space="preserve">Quotations: to be accompanied by SBD 4 AND 6.1 forms, Proof of specific goals where applicable, the completed and signed request for quotation form </w:t>
            </w:r>
          </w:p>
          <w:p w14:paraId="27B01387" w14:textId="77777777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Quotation received after the closing date and time will not be considered.</w:t>
            </w:r>
          </w:p>
          <w:p w14:paraId="787037DB" w14:textId="3BC01DFC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80/20 preferential point system will be used</w:t>
            </w:r>
          </w:p>
          <w:p w14:paraId="5993FBB2" w14:textId="3CC11CA2" w:rsidR="00E67C49" w:rsidRPr="003069A8" w:rsidRDefault="00E67C49" w:rsidP="00E67C49">
            <w:pPr>
              <w:spacing w:line="36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6. The validity period of price quotations after the closing date is 30 days</w:t>
            </w:r>
          </w:p>
        </w:tc>
      </w:tr>
      <w:tr w:rsidR="00E67C49" w:rsidRPr="003069A8" w14:paraId="35A54FA6" w14:textId="77777777" w:rsidTr="003960A5">
        <w:trPr>
          <w:trHeight w:val="432"/>
        </w:trPr>
        <w:tc>
          <w:tcPr>
            <w:tcW w:w="5125" w:type="dxa"/>
            <w:gridSpan w:val="3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7E2687F3" w14:textId="4248BB29" w:rsidR="00E67C49" w:rsidRPr="003069A8" w:rsidRDefault="00E67C49" w:rsidP="00E67C4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pecific Goals For TIA For Day - To - Day Procurement</w:t>
            </w:r>
          </w:p>
        </w:tc>
        <w:tc>
          <w:tcPr>
            <w:tcW w:w="3801" w:type="dxa"/>
            <w:gridSpan w:val="4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2B7153B7" w14:textId="2BD66F1A" w:rsidR="00E67C49" w:rsidRPr="003069A8" w:rsidRDefault="00E67C49" w:rsidP="00E67C4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Proof</w:t>
            </w:r>
          </w:p>
        </w:tc>
      </w:tr>
      <w:tr w:rsidR="00E67C49" w:rsidRPr="003069A8" w14:paraId="107F769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966B" w14:textId="3D0628ED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50% Owned By Historically Disadvantaged Individua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14E" w14:textId="739E9A71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0F8574" w14:textId="69290C8A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hare Register / CSD Report</w:t>
            </w:r>
          </w:p>
        </w:tc>
      </w:tr>
      <w:tr w:rsidR="00E67C49" w:rsidRPr="003069A8" w14:paraId="3F16DFA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DC454" w14:textId="48269C37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51% Owned Black Women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1AD32" w14:textId="2697CDB3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F4D187" w14:textId="3415474B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hare register /CSD Report</w:t>
            </w:r>
          </w:p>
        </w:tc>
      </w:tr>
      <w:tr w:rsidR="00E67C49" w:rsidRPr="003069A8" w14:paraId="5133D949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93390" w14:textId="7A076C86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Has A Disability / Disabiliti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C00EB" w14:textId="28BB0E31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8E67DF" w14:textId="562BB964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tatements Or Letters On A Physician’s / Medical Professional’s Letterhead With Practise Number Confirming Disability</w:t>
            </w:r>
          </w:p>
        </w:tc>
      </w:tr>
      <w:tr w:rsidR="00E67C49" w:rsidRPr="003069A8" w14:paraId="6BFE4E92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E391A" w14:textId="501E07D5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Is A Youth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1714A" w14:textId="2B1C3030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3A859" w14:textId="17183C07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py Of A Certified ID CARD</w:t>
            </w:r>
          </w:p>
        </w:tc>
      </w:tr>
      <w:tr w:rsidR="00E67C49" w:rsidRPr="003069A8" w14:paraId="60F8D0CD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21173" w14:textId="173E94CD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Total</w:t>
            </w:r>
          </w:p>
        </w:tc>
        <w:tc>
          <w:tcPr>
            <w:tcW w:w="4611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193AFE" w14:textId="73271D6A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20</w:t>
            </w:r>
          </w:p>
        </w:tc>
      </w:tr>
      <w:tr w:rsidR="00E67C49" w:rsidRPr="003069A8" w14:paraId="2123B717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004280"/>
            <w:vAlign w:val="center"/>
          </w:tcPr>
          <w:p w14:paraId="0CA49639" w14:textId="144B696B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upplier’s Information</w:t>
            </w:r>
          </w:p>
        </w:tc>
      </w:tr>
      <w:tr w:rsidR="00E67C49" w:rsidRPr="003069A8" w14:paraId="49514462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6C0C5330" w14:textId="1429A9CA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mpany Name</w:t>
            </w:r>
          </w:p>
        </w:tc>
        <w:tc>
          <w:tcPr>
            <w:tcW w:w="6147" w:type="dxa"/>
            <w:gridSpan w:val="6"/>
          </w:tcPr>
          <w:p w14:paraId="2FE04203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7234E75A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4DB92E88" w14:textId="280C6984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43AE375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074BB030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9C5E74" w14:textId="357B6E6B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ntact Number</w:t>
            </w:r>
          </w:p>
        </w:tc>
        <w:tc>
          <w:tcPr>
            <w:tcW w:w="6147" w:type="dxa"/>
            <w:gridSpan w:val="6"/>
          </w:tcPr>
          <w:p w14:paraId="73E08498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555C52CE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33B18A" w14:textId="3801713F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442EE036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7B6ADE88" w14:textId="3B99A026" w:rsidTr="003960A5">
        <w:trPr>
          <w:trHeight w:val="720"/>
        </w:trPr>
        <w:tc>
          <w:tcPr>
            <w:tcW w:w="2779" w:type="dxa"/>
            <w:shd w:val="clear" w:color="auto" w:fill="004280"/>
            <w:vAlign w:val="center"/>
          </w:tcPr>
          <w:p w14:paraId="51E184D9" w14:textId="3F647F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ignature</w:t>
            </w:r>
          </w:p>
        </w:tc>
        <w:tc>
          <w:tcPr>
            <w:tcW w:w="3677" w:type="dxa"/>
            <w:gridSpan w:val="4"/>
          </w:tcPr>
          <w:p w14:paraId="53B254C5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873" w:type="dxa"/>
            <w:shd w:val="clear" w:color="auto" w:fill="004280"/>
            <w:vAlign w:val="center"/>
          </w:tcPr>
          <w:p w14:paraId="5E5F86B6" w14:textId="38ADE289" w:rsidR="00E67C49" w:rsidRPr="003069A8" w:rsidRDefault="00E67C49" w:rsidP="00E67C49">
            <w:pPr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Date</w:t>
            </w:r>
          </w:p>
        </w:tc>
        <w:tc>
          <w:tcPr>
            <w:tcW w:w="1597" w:type="dxa"/>
          </w:tcPr>
          <w:p w14:paraId="0FA19757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5C28CC84" w14:textId="77777777" w:rsidR="007A639E" w:rsidRPr="003069A8" w:rsidRDefault="007A639E" w:rsidP="007A639E">
      <w:pPr>
        <w:rPr>
          <w:rFonts w:ascii="Arial" w:hAnsi="Arial" w:cs="Arial"/>
          <w:bCs/>
          <w:sz w:val="20"/>
          <w:szCs w:val="20"/>
        </w:rPr>
      </w:pPr>
    </w:p>
    <w:sectPr w:rsidR="007A639E" w:rsidRPr="003069A8" w:rsidSect="009B273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2976D" w14:textId="77777777" w:rsidR="005B016A" w:rsidRDefault="005B016A" w:rsidP="004602AF">
      <w:pPr>
        <w:spacing w:after="0" w:line="240" w:lineRule="auto"/>
      </w:pPr>
      <w:r>
        <w:separator/>
      </w:r>
    </w:p>
  </w:endnote>
  <w:endnote w:type="continuationSeparator" w:id="0">
    <w:p w14:paraId="07B91C3D" w14:textId="77777777" w:rsidR="005B016A" w:rsidRDefault="005B016A" w:rsidP="00460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genda-Light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FAEAA" w14:textId="1EBEAD87" w:rsidR="003960A5" w:rsidRDefault="00837F5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1413C44D" wp14:editId="537B6C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381760" cy="368935"/>
              <wp:effectExtent l="0" t="0" r="8890" b="0"/>
              <wp:wrapNone/>
              <wp:docPr id="1716138910" name="Text Box 2" descr="Unrestricted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8176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3D907A" w14:textId="07DC886B" w:rsidR="00837F57" w:rsidRPr="00837F57" w:rsidRDefault="00837F57" w:rsidP="00837F5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7F57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Unrestricted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13C44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restricted - Public" style="position:absolute;margin-left:0;margin-top:0;width:108.8pt;height:29.0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" filled="f" stroked="f">
              <v:textbox style="mso-fit-shape-to-text:t" inset="20pt,0,0,15pt">
                <w:txbxContent>
                  <w:p w14:paraId="4F3D907A" w14:textId="07DC886B" w:rsidR="00837F57" w:rsidRPr="00837F57" w:rsidRDefault="00837F57" w:rsidP="00837F5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837F57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Unrestricted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CB72" w14:textId="77777777" w:rsidR="00837F57" w:rsidRDefault="00837F57" w:rsidP="003960A5">
    <w:pPr>
      <w:pStyle w:val="Footer"/>
      <w:spacing w:line="360" w:lineRule="auto"/>
      <w:contextualSpacing/>
      <w:jc w:val="both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2A0DA3E5" wp14:editId="0813E703">
              <wp:simplePos x="914400" y="9607550"/>
              <wp:positionH relativeFrom="page">
                <wp:align>left</wp:align>
              </wp:positionH>
              <wp:positionV relativeFrom="page">
                <wp:align>bottom</wp:align>
              </wp:positionV>
              <wp:extent cx="1381760" cy="368935"/>
              <wp:effectExtent l="0" t="0" r="8890" b="0"/>
              <wp:wrapNone/>
              <wp:docPr id="1029852530" name="Text Box 3" descr="Unrestricted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8176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6BEC10" w14:textId="604C18B9" w:rsidR="00837F57" w:rsidRPr="00837F57" w:rsidRDefault="00837F57" w:rsidP="00837F5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7F57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Unrestricted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0DA3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restricted - Public" style="position:absolute;left:0;text-align:left;margin-left:0;margin-top:0;width:108.8pt;height:29.05pt;z-index:251658243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" filled="f" stroked="f">
              <v:textbox style="mso-fit-shape-to-text:t" inset="20pt,0,0,15pt">
                <w:txbxContent>
                  <w:p w14:paraId="6D6BEC10" w14:textId="604C18B9" w:rsidR="00837F57" w:rsidRPr="00837F57" w:rsidRDefault="00837F57" w:rsidP="00837F5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837F57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Unrestricted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id w:val="-835610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6C3886" w14:textId="1BC0E029" w:rsidR="003960A5" w:rsidRPr="002F3039" w:rsidRDefault="003960A5" w:rsidP="003960A5">
        <w:pPr>
          <w:pStyle w:val="Footer"/>
          <w:spacing w:line="360" w:lineRule="auto"/>
          <w:contextualSpacing/>
          <w:jc w:val="both"/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</w:pP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5.</w:t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.3</w:t>
        </w:r>
        <w:r w:rsidRPr="002F3039"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>_TEM_RequestforQuotation_V</w:t>
        </w:r>
        <w:r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 xml:space="preserve">4.0_20230317                                                     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Page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PAGE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end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 of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NUMPAGES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  <w:fldChar w:fldCharType="end"/>
        </w:r>
      </w:p>
      <w:p w14:paraId="61C160D1" w14:textId="77777777" w:rsidR="003960A5" w:rsidRPr="006C14D1" w:rsidRDefault="003960A5" w:rsidP="003960A5">
        <w:pPr>
          <w:tabs>
            <w:tab w:val="center" w:pos="4513"/>
            <w:tab w:val="right" w:pos="9026"/>
          </w:tabs>
          <w:spacing w:after="0" w:line="360" w:lineRule="auto"/>
          <w:contextualSpacing/>
          <w:rPr>
            <w:rFonts w:ascii="Arial" w:hAnsi="Arial" w:cs="Arial"/>
            <w:b/>
            <w:color w:val="FF0000"/>
            <w:sz w:val="20"/>
            <w:szCs w:val="20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>Unit File Number_Document Type_Document Description_Version_Date</w:t>
        </w:r>
      </w:p>
      <w:p w14:paraId="52AC2098" w14:textId="77777777" w:rsidR="003960A5" w:rsidRPr="006C14D1" w:rsidRDefault="003960A5" w:rsidP="003960A5">
        <w:pPr>
          <w:pStyle w:val="Footer"/>
          <w:spacing w:line="360" w:lineRule="auto"/>
          <w:contextualSpacing/>
          <w:jc w:val="both"/>
          <w:rPr>
            <w:rFonts w:ascii="Arial" w:eastAsia="Times New Roman" w:hAnsi="Arial" w:cs="Arial"/>
            <w:color w:val="AAAAAA"/>
            <w:sz w:val="18"/>
            <w:szCs w:val="20"/>
            <w:lang w:val="en-GB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>INTERNAL USE ONLY</w:t>
        </w:r>
      </w:p>
    </w:sdtContent>
  </w:sdt>
  <w:p w14:paraId="3050962D" w14:textId="0764B81D" w:rsidR="00112072" w:rsidRPr="003960A5" w:rsidRDefault="00112072" w:rsidP="003960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13C70" w14:textId="5EB70E2B" w:rsidR="003960A5" w:rsidRDefault="00837F5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FA772EB" wp14:editId="532C5A3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381760" cy="368935"/>
              <wp:effectExtent l="0" t="0" r="8890" b="0"/>
              <wp:wrapNone/>
              <wp:docPr id="2016907232" name="Text Box 1" descr="Unrestricted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8176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4D5226" w14:textId="62555F02" w:rsidR="00837F57" w:rsidRPr="00837F57" w:rsidRDefault="00837F57" w:rsidP="00837F5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7F57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Unrestricted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A772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Unrestricted - Public" style="position:absolute;margin-left:0;margin-top:0;width:108.8pt;height:29.0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" filled="f" stroked="f">
              <v:textbox style="mso-fit-shape-to-text:t" inset="20pt,0,0,15pt">
                <w:txbxContent>
                  <w:p w14:paraId="654D5226" w14:textId="62555F02" w:rsidR="00837F57" w:rsidRPr="00837F57" w:rsidRDefault="00837F57" w:rsidP="00837F5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837F57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Unrestricted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E3900" w14:textId="77777777" w:rsidR="005B016A" w:rsidRDefault="005B016A" w:rsidP="004602AF">
      <w:pPr>
        <w:spacing w:after="0" w:line="240" w:lineRule="auto"/>
      </w:pPr>
      <w:r>
        <w:separator/>
      </w:r>
    </w:p>
  </w:footnote>
  <w:footnote w:type="continuationSeparator" w:id="0">
    <w:p w14:paraId="7B7CE23E" w14:textId="77777777" w:rsidR="005B016A" w:rsidRDefault="005B016A" w:rsidP="00460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D8970" w14:textId="77777777" w:rsidR="003960A5" w:rsidRDefault="00396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33A8B" w14:textId="09AC94A0" w:rsidR="00CF1A45" w:rsidRDefault="000817A9" w:rsidP="00CF1A45">
    <w:pPr>
      <w:rPr>
        <w:rFonts w:ascii="Arial" w:hAnsi="Arial" w:cs="Arial"/>
        <w:b/>
        <w:color w:val="004280"/>
        <w:sz w:val="28"/>
        <w:lang w:val="en-US"/>
      </w:rPr>
    </w:pPr>
    <w:r>
      <w:rPr>
        <w:rFonts w:ascii="Arial" w:hAnsi="Arial" w:cs="Arial"/>
        <w:b/>
        <w:noProof/>
        <w:color w:val="004280"/>
        <w:sz w:val="28"/>
        <w:lang w:val="en-US"/>
      </w:rPr>
      <w:drawing>
        <wp:anchor distT="0" distB="0" distL="114300" distR="114300" simplePos="0" relativeHeight="251658240" behindDoc="1" locked="0" layoutInCell="1" allowOverlap="1" wp14:anchorId="3CCE8156" wp14:editId="6A18752F">
          <wp:simplePos x="0" y="0"/>
          <wp:positionH relativeFrom="column">
            <wp:posOffset>3689350</wp:posOffset>
          </wp:positionH>
          <wp:positionV relativeFrom="paragraph">
            <wp:posOffset>-290830</wp:posOffset>
          </wp:positionV>
          <wp:extent cx="2015490" cy="1275715"/>
          <wp:effectExtent l="0" t="0" r="0" b="0"/>
          <wp:wrapTight wrapText="bothSides">
            <wp:wrapPolygon edited="0">
              <wp:start x="3267" y="1613"/>
              <wp:lineTo x="4900" y="7419"/>
              <wp:lineTo x="2450" y="11934"/>
              <wp:lineTo x="2450" y="18708"/>
              <wp:lineTo x="7350" y="19353"/>
              <wp:lineTo x="16333" y="19353"/>
              <wp:lineTo x="19395" y="18385"/>
              <wp:lineTo x="19395" y="12579"/>
              <wp:lineTo x="16537" y="7419"/>
              <wp:lineTo x="16741" y="4838"/>
              <wp:lineTo x="12862" y="2258"/>
              <wp:lineTo x="8779" y="1613"/>
              <wp:lineTo x="3267" y="1613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1275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0A679EE" w14:textId="6C4A9D9B" w:rsidR="00CF1A45" w:rsidRPr="00CF1A45" w:rsidRDefault="00137FC1" w:rsidP="00CF1A45">
    <w:pPr>
      <w:rPr>
        <w:rFonts w:ascii="Arial Bold" w:hAnsi="Arial Bold" w:cs="Arial"/>
        <w:b/>
        <w:caps/>
        <w:color w:val="004280"/>
        <w:sz w:val="28"/>
      </w:rPr>
    </w:pPr>
    <w:r>
      <w:rPr>
        <w:rFonts w:ascii="Arial Bold" w:hAnsi="Arial Bold" w:cs="Arial"/>
        <w:b/>
        <w:caps/>
        <w:color w:val="004280"/>
        <w:sz w:val="28"/>
        <w:lang w:val="en-US"/>
      </w:rPr>
      <w:t>request for quotation (rfq) form</w:t>
    </w:r>
  </w:p>
  <w:p w14:paraId="019E52FC" w14:textId="77777777" w:rsidR="00CF1A45" w:rsidRPr="00CF1A45" w:rsidRDefault="00CF1A45" w:rsidP="00CF1A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9A76E" w14:textId="77777777" w:rsidR="003960A5" w:rsidRDefault="003960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36E75"/>
    <w:multiLevelType w:val="hybridMultilevel"/>
    <w:tmpl w:val="9730B4F4"/>
    <w:lvl w:ilvl="0" w:tplc="1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36618AE"/>
    <w:multiLevelType w:val="multilevel"/>
    <w:tmpl w:val="5EEC1C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3D66604"/>
    <w:multiLevelType w:val="hybridMultilevel"/>
    <w:tmpl w:val="CAC0BB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06F77"/>
    <w:multiLevelType w:val="hybridMultilevel"/>
    <w:tmpl w:val="0716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326BD5"/>
    <w:multiLevelType w:val="hybridMultilevel"/>
    <w:tmpl w:val="DD6055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A25DE"/>
    <w:multiLevelType w:val="hybridMultilevel"/>
    <w:tmpl w:val="DC6C9D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D053CC"/>
    <w:multiLevelType w:val="hybridMultilevel"/>
    <w:tmpl w:val="FAAE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90E22"/>
    <w:multiLevelType w:val="hybridMultilevel"/>
    <w:tmpl w:val="280A4B9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E347C"/>
    <w:multiLevelType w:val="hybridMultilevel"/>
    <w:tmpl w:val="63D0A6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6629"/>
    <w:multiLevelType w:val="hybridMultilevel"/>
    <w:tmpl w:val="DD28FF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7362B"/>
    <w:multiLevelType w:val="hybridMultilevel"/>
    <w:tmpl w:val="B61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D1A50"/>
    <w:multiLevelType w:val="hybridMultilevel"/>
    <w:tmpl w:val="5B86B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B2FA4"/>
    <w:multiLevelType w:val="hybridMultilevel"/>
    <w:tmpl w:val="83640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81ADD"/>
    <w:multiLevelType w:val="hybridMultilevel"/>
    <w:tmpl w:val="A95016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77F69"/>
    <w:multiLevelType w:val="hybridMultilevel"/>
    <w:tmpl w:val="756083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616C3"/>
    <w:multiLevelType w:val="hybridMultilevel"/>
    <w:tmpl w:val="FD7AB5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E3359A"/>
    <w:multiLevelType w:val="hybridMultilevel"/>
    <w:tmpl w:val="311A19CC"/>
    <w:lvl w:ilvl="0" w:tplc="F580D060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2FFB7753"/>
    <w:multiLevelType w:val="hybridMultilevel"/>
    <w:tmpl w:val="EBBC4DB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9F0CED"/>
    <w:multiLevelType w:val="hybridMultilevel"/>
    <w:tmpl w:val="25B020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233773"/>
    <w:multiLevelType w:val="hybridMultilevel"/>
    <w:tmpl w:val="0040E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50EF"/>
    <w:multiLevelType w:val="hybridMultilevel"/>
    <w:tmpl w:val="1EA0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24186"/>
    <w:multiLevelType w:val="hybridMultilevel"/>
    <w:tmpl w:val="DEDEA098"/>
    <w:lvl w:ilvl="0" w:tplc="88047722">
      <w:numFmt w:val="bullet"/>
      <w:lvlText w:val="-"/>
      <w:lvlJc w:val="left"/>
      <w:pPr>
        <w:ind w:left="720" w:hanging="360"/>
      </w:pPr>
      <w:rPr>
        <w:rFonts w:ascii="Wingdings3" w:eastAsiaTheme="minorHAnsi" w:hAnsi="Wingdings3" w:cs="Wingdings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0EEA"/>
    <w:multiLevelType w:val="hybridMultilevel"/>
    <w:tmpl w:val="C2ACE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7B3B43"/>
    <w:multiLevelType w:val="hybridMultilevel"/>
    <w:tmpl w:val="01CAE2DC"/>
    <w:lvl w:ilvl="0" w:tplc="87A68140">
      <w:start w:val="1"/>
      <w:numFmt w:val="lowerLetter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B645ED"/>
    <w:multiLevelType w:val="hybridMultilevel"/>
    <w:tmpl w:val="D46E05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1377E0"/>
    <w:multiLevelType w:val="hybridMultilevel"/>
    <w:tmpl w:val="40EE3D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913F85"/>
    <w:multiLevelType w:val="hybridMultilevel"/>
    <w:tmpl w:val="C49ACE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D1389A"/>
    <w:multiLevelType w:val="hybridMultilevel"/>
    <w:tmpl w:val="44664C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EC5D36"/>
    <w:multiLevelType w:val="hybridMultilevel"/>
    <w:tmpl w:val="5574A6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27316B"/>
    <w:multiLevelType w:val="hybridMultilevel"/>
    <w:tmpl w:val="E3DE3A82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9317DB"/>
    <w:multiLevelType w:val="hybridMultilevel"/>
    <w:tmpl w:val="DD326E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03ED2"/>
    <w:multiLevelType w:val="hybridMultilevel"/>
    <w:tmpl w:val="8682A5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A95F6F"/>
    <w:multiLevelType w:val="hybridMultilevel"/>
    <w:tmpl w:val="F0A483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132B51"/>
    <w:multiLevelType w:val="hybridMultilevel"/>
    <w:tmpl w:val="E5CA23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2B3642"/>
    <w:multiLevelType w:val="hybridMultilevel"/>
    <w:tmpl w:val="3ED007F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8042CB"/>
    <w:multiLevelType w:val="hybridMultilevel"/>
    <w:tmpl w:val="5E94E0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66669"/>
    <w:multiLevelType w:val="hybridMultilevel"/>
    <w:tmpl w:val="E0DAB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C016C9"/>
    <w:multiLevelType w:val="hybridMultilevel"/>
    <w:tmpl w:val="AAA4FF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99215E"/>
    <w:multiLevelType w:val="hybridMultilevel"/>
    <w:tmpl w:val="311A19CC"/>
    <w:lvl w:ilvl="0" w:tplc="FFFFFFFF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6CC17434"/>
    <w:multiLevelType w:val="hybridMultilevel"/>
    <w:tmpl w:val="5C4C4F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D41F6A"/>
    <w:multiLevelType w:val="hybridMultilevel"/>
    <w:tmpl w:val="C6461B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A5617"/>
    <w:multiLevelType w:val="hybridMultilevel"/>
    <w:tmpl w:val="7E3AE8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EE5A20"/>
    <w:multiLevelType w:val="hybridMultilevel"/>
    <w:tmpl w:val="6892451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85135"/>
    <w:multiLevelType w:val="hybridMultilevel"/>
    <w:tmpl w:val="2FE24BA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6230E2"/>
    <w:multiLevelType w:val="hybridMultilevel"/>
    <w:tmpl w:val="FE8CEC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B418F9"/>
    <w:multiLevelType w:val="hybridMultilevel"/>
    <w:tmpl w:val="DFE4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A6B9F"/>
    <w:multiLevelType w:val="hybridMultilevel"/>
    <w:tmpl w:val="32F8A3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A216CB"/>
    <w:multiLevelType w:val="hybridMultilevel"/>
    <w:tmpl w:val="8BDE397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8883741">
    <w:abstractNumId w:val="0"/>
  </w:num>
  <w:num w:numId="2" w16cid:durableId="2053842382">
    <w:abstractNumId w:val="30"/>
  </w:num>
  <w:num w:numId="3" w16cid:durableId="682829819">
    <w:abstractNumId w:val="22"/>
  </w:num>
  <w:num w:numId="4" w16cid:durableId="554196041">
    <w:abstractNumId w:val="7"/>
  </w:num>
  <w:num w:numId="5" w16cid:durableId="1572814840">
    <w:abstractNumId w:val="17"/>
  </w:num>
  <w:num w:numId="6" w16cid:durableId="810099941">
    <w:abstractNumId w:val="16"/>
  </w:num>
  <w:num w:numId="7" w16cid:durableId="1825051551">
    <w:abstractNumId w:val="8"/>
  </w:num>
  <w:num w:numId="8" w16cid:durableId="843664679">
    <w:abstractNumId w:val="41"/>
  </w:num>
  <w:num w:numId="9" w16cid:durableId="1445231304">
    <w:abstractNumId w:val="32"/>
  </w:num>
  <w:num w:numId="10" w16cid:durableId="352341498">
    <w:abstractNumId w:val="15"/>
  </w:num>
  <w:num w:numId="11" w16cid:durableId="792558432">
    <w:abstractNumId w:val="11"/>
  </w:num>
  <w:num w:numId="12" w16cid:durableId="519441244">
    <w:abstractNumId w:val="27"/>
  </w:num>
  <w:num w:numId="13" w16cid:durableId="528033790">
    <w:abstractNumId w:val="3"/>
  </w:num>
  <w:num w:numId="14" w16cid:durableId="6175108">
    <w:abstractNumId w:val="36"/>
  </w:num>
  <w:num w:numId="15" w16cid:durableId="31080163">
    <w:abstractNumId w:val="45"/>
  </w:num>
  <w:num w:numId="16" w16cid:durableId="734741746">
    <w:abstractNumId w:val="20"/>
  </w:num>
  <w:num w:numId="17" w16cid:durableId="181779306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914557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94070836">
    <w:abstractNumId w:val="19"/>
  </w:num>
  <w:num w:numId="20" w16cid:durableId="130098636">
    <w:abstractNumId w:val="10"/>
  </w:num>
  <w:num w:numId="21" w16cid:durableId="720059747">
    <w:abstractNumId w:val="6"/>
  </w:num>
  <w:num w:numId="22" w16cid:durableId="1628777447">
    <w:abstractNumId w:val="21"/>
  </w:num>
  <w:num w:numId="23" w16cid:durableId="1505901069">
    <w:abstractNumId w:val="1"/>
  </w:num>
  <w:num w:numId="24" w16cid:durableId="1580947183">
    <w:abstractNumId w:val="12"/>
  </w:num>
  <w:num w:numId="25" w16cid:durableId="1554463240">
    <w:abstractNumId w:val="2"/>
  </w:num>
  <w:num w:numId="26" w16cid:durableId="297994706">
    <w:abstractNumId w:val="4"/>
  </w:num>
  <w:num w:numId="27" w16cid:durableId="30544397">
    <w:abstractNumId w:val="9"/>
  </w:num>
  <w:num w:numId="28" w16cid:durableId="275410874">
    <w:abstractNumId w:val="23"/>
  </w:num>
  <w:num w:numId="29" w16cid:durableId="1472401866">
    <w:abstractNumId w:val="18"/>
  </w:num>
  <w:num w:numId="30" w16cid:durableId="598560445">
    <w:abstractNumId w:val="44"/>
  </w:num>
  <w:num w:numId="31" w16cid:durableId="2111274611">
    <w:abstractNumId w:val="26"/>
  </w:num>
  <w:num w:numId="32" w16cid:durableId="1917011370">
    <w:abstractNumId w:val="25"/>
  </w:num>
  <w:num w:numId="33" w16cid:durableId="1320234644">
    <w:abstractNumId w:val="14"/>
  </w:num>
  <w:num w:numId="34" w16cid:durableId="1073508171">
    <w:abstractNumId w:val="35"/>
  </w:num>
  <w:num w:numId="35" w16cid:durableId="287778417">
    <w:abstractNumId w:val="40"/>
  </w:num>
  <w:num w:numId="36" w16cid:durableId="642076062">
    <w:abstractNumId w:val="33"/>
  </w:num>
  <w:num w:numId="37" w16cid:durableId="1966697948">
    <w:abstractNumId w:val="37"/>
  </w:num>
  <w:num w:numId="38" w16cid:durableId="1300381078">
    <w:abstractNumId w:val="28"/>
  </w:num>
  <w:num w:numId="39" w16cid:durableId="503128341">
    <w:abstractNumId w:val="24"/>
  </w:num>
  <w:num w:numId="40" w16cid:durableId="1126773869">
    <w:abstractNumId w:val="5"/>
  </w:num>
  <w:num w:numId="41" w16cid:durableId="1394698364">
    <w:abstractNumId w:val="13"/>
  </w:num>
  <w:num w:numId="42" w16cid:durableId="645091632">
    <w:abstractNumId w:val="39"/>
  </w:num>
  <w:num w:numId="43" w16cid:durableId="1102191284">
    <w:abstractNumId w:val="38"/>
  </w:num>
  <w:num w:numId="44" w16cid:durableId="228852605">
    <w:abstractNumId w:val="43"/>
  </w:num>
  <w:num w:numId="45" w16cid:durableId="1027564922">
    <w:abstractNumId w:val="47"/>
  </w:num>
  <w:num w:numId="46" w16cid:durableId="1734087091">
    <w:abstractNumId w:val="42"/>
  </w:num>
  <w:num w:numId="47" w16cid:durableId="1557080587">
    <w:abstractNumId w:val="34"/>
  </w:num>
  <w:num w:numId="48" w16cid:durableId="550773692">
    <w:abstractNumId w:val="46"/>
  </w:num>
  <w:num w:numId="49" w16cid:durableId="5674988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0NDYyMDUytDQwNjBV0lEKTi0uzszPAykwqgUAklI1XiwAAAA="/>
  </w:docVars>
  <w:rsids>
    <w:rsidRoot w:val="004602AF"/>
    <w:rsid w:val="00002BD1"/>
    <w:rsid w:val="00010333"/>
    <w:rsid w:val="00010C65"/>
    <w:rsid w:val="00014FDB"/>
    <w:rsid w:val="00015CD5"/>
    <w:rsid w:val="00017DDC"/>
    <w:rsid w:val="000220A1"/>
    <w:rsid w:val="00023A85"/>
    <w:rsid w:val="0002611E"/>
    <w:rsid w:val="00026DB6"/>
    <w:rsid w:val="000274EB"/>
    <w:rsid w:val="00030FE5"/>
    <w:rsid w:val="0003281A"/>
    <w:rsid w:val="00036504"/>
    <w:rsid w:val="00040AF5"/>
    <w:rsid w:val="00041239"/>
    <w:rsid w:val="00043EA6"/>
    <w:rsid w:val="0004484F"/>
    <w:rsid w:val="000507A7"/>
    <w:rsid w:val="00054065"/>
    <w:rsid w:val="00063E1C"/>
    <w:rsid w:val="00067A2C"/>
    <w:rsid w:val="000703BB"/>
    <w:rsid w:val="0007090C"/>
    <w:rsid w:val="00075DC3"/>
    <w:rsid w:val="0007787C"/>
    <w:rsid w:val="00081440"/>
    <w:rsid w:val="000817A9"/>
    <w:rsid w:val="00082B1E"/>
    <w:rsid w:val="0008559B"/>
    <w:rsid w:val="00090E3C"/>
    <w:rsid w:val="00090F1C"/>
    <w:rsid w:val="0009530F"/>
    <w:rsid w:val="000958DE"/>
    <w:rsid w:val="00096000"/>
    <w:rsid w:val="000A02C1"/>
    <w:rsid w:val="000A173D"/>
    <w:rsid w:val="000A2E86"/>
    <w:rsid w:val="000A776A"/>
    <w:rsid w:val="000B54EF"/>
    <w:rsid w:val="000B691B"/>
    <w:rsid w:val="000B7A88"/>
    <w:rsid w:val="000C22AB"/>
    <w:rsid w:val="000C410F"/>
    <w:rsid w:val="000D09DE"/>
    <w:rsid w:val="000D0C4C"/>
    <w:rsid w:val="000D45D6"/>
    <w:rsid w:val="000D54D2"/>
    <w:rsid w:val="000D5DBA"/>
    <w:rsid w:val="000D735E"/>
    <w:rsid w:val="000E08A9"/>
    <w:rsid w:val="000E35DF"/>
    <w:rsid w:val="000F1743"/>
    <w:rsid w:val="000F2E53"/>
    <w:rsid w:val="00102321"/>
    <w:rsid w:val="00105DF3"/>
    <w:rsid w:val="00110F32"/>
    <w:rsid w:val="00112072"/>
    <w:rsid w:val="001135D4"/>
    <w:rsid w:val="00115846"/>
    <w:rsid w:val="0011608A"/>
    <w:rsid w:val="00116BFC"/>
    <w:rsid w:val="0011797E"/>
    <w:rsid w:val="00130F05"/>
    <w:rsid w:val="001324A1"/>
    <w:rsid w:val="00132920"/>
    <w:rsid w:val="00132A55"/>
    <w:rsid w:val="00135501"/>
    <w:rsid w:val="00137E32"/>
    <w:rsid w:val="00137FC1"/>
    <w:rsid w:val="00142838"/>
    <w:rsid w:val="00145ED0"/>
    <w:rsid w:val="00152922"/>
    <w:rsid w:val="0015300C"/>
    <w:rsid w:val="00153173"/>
    <w:rsid w:val="001534F4"/>
    <w:rsid w:val="00155788"/>
    <w:rsid w:val="0015792C"/>
    <w:rsid w:val="00162614"/>
    <w:rsid w:val="00163B1A"/>
    <w:rsid w:val="00171C7A"/>
    <w:rsid w:val="00171D08"/>
    <w:rsid w:val="00176322"/>
    <w:rsid w:val="00176364"/>
    <w:rsid w:val="0018491B"/>
    <w:rsid w:val="00184955"/>
    <w:rsid w:val="00194A7E"/>
    <w:rsid w:val="00197C17"/>
    <w:rsid w:val="001A516F"/>
    <w:rsid w:val="001A6081"/>
    <w:rsid w:val="001B0C36"/>
    <w:rsid w:val="001B1520"/>
    <w:rsid w:val="001B2B05"/>
    <w:rsid w:val="001B324E"/>
    <w:rsid w:val="001B74D5"/>
    <w:rsid w:val="001B791B"/>
    <w:rsid w:val="001B7DDA"/>
    <w:rsid w:val="001C046D"/>
    <w:rsid w:val="001C243D"/>
    <w:rsid w:val="001C5246"/>
    <w:rsid w:val="001D2331"/>
    <w:rsid w:val="001E491E"/>
    <w:rsid w:val="001E4AED"/>
    <w:rsid w:val="001E6D1B"/>
    <w:rsid w:val="001F168A"/>
    <w:rsid w:val="001F1970"/>
    <w:rsid w:val="001F27CC"/>
    <w:rsid w:val="001F2F37"/>
    <w:rsid w:val="001F39AB"/>
    <w:rsid w:val="001F5AF3"/>
    <w:rsid w:val="001F5D68"/>
    <w:rsid w:val="001F73F0"/>
    <w:rsid w:val="00200921"/>
    <w:rsid w:val="002061BB"/>
    <w:rsid w:val="002063DB"/>
    <w:rsid w:val="002076F4"/>
    <w:rsid w:val="00211BC6"/>
    <w:rsid w:val="00213B69"/>
    <w:rsid w:val="00214BAA"/>
    <w:rsid w:val="00220CBC"/>
    <w:rsid w:val="002215CD"/>
    <w:rsid w:val="00224295"/>
    <w:rsid w:val="002245BE"/>
    <w:rsid w:val="00226117"/>
    <w:rsid w:val="00236126"/>
    <w:rsid w:val="0024166B"/>
    <w:rsid w:val="0024185C"/>
    <w:rsid w:val="002423C3"/>
    <w:rsid w:val="00242FEC"/>
    <w:rsid w:val="0024484C"/>
    <w:rsid w:val="00245FC6"/>
    <w:rsid w:val="0025467C"/>
    <w:rsid w:val="00257977"/>
    <w:rsid w:val="002618AB"/>
    <w:rsid w:val="002620CF"/>
    <w:rsid w:val="002625AF"/>
    <w:rsid w:val="0026579E"/>
    <w:rsid w:val="002667D2"/>
    <w:rsid w:val="00267FAD"/>
    <w:rsid w:val="00270FEE"/>
    <w:rsid w:val="0027200A"/>
    <w:rsid w:val="0027288A"/>
    <w:rsid w:val="00286A0F"/>
    <w:rsid w:val="00286F5A"/>
    <w:rsid w:val="002A06B9"/>
    <w:rsid w:val="002A4D9F"/>
    <w:rsid w:val="002A5C6D"/>
    <w:rsid w:val="002B1513"/>
    <w:rsid w:val="002B47A1"/>
    <w:rsid w:val="002B6372"/>
    <w:rsid w:val="002B6C79"/>
    <w:rsid w:val="002B73BC"/>
    <w:rsid w:val="002C2B78"/>
    <w:rsid w:val="002C4ED0"/>
    <w:rsid w:val="002C6204"/>
    <w:rsid w:val="002D2F07"/>
    <w:rsid w:val="002D41C4"/>
    <w:rsid w:val="002D7A48"/>
    <w:rsid w:val="002D7E39"/>
    <w:rsid w:val="002E0A19"/>
    <w:rsid w:val="002E0ACF"/>
    <w:rsid w:val="002F259A"/>
    <w:rsid w:val="002F6AB7"/>
    <w:rsid w:val="00300A49"/>
    <w:rsid w:val="00302877"/>
    <w:rsid w:val="00305FEF"/>
    <w:rsid w:val="003069A8"/>
    <w:rsid w:val="00316723"/>
    <w:rsid w:val="0032543C"/>
    <w:rsid w:val="003262F0"/>
    <w:rsid w:val="00330389"/>
    <w:rsid w:val="003307A9"/>
    <w:rsid w:val="00330813"/>
    <w:rsid w:val="00335CE4"/>
    <w:rsid w:val="00337853"/>
    <w:rsid w:val="00337CBC"/>
    <w:rsid w:val="00340514"/>
    <w:rsid w:val="003424CD"/>
    <w:rsid w:val="00342E32"/>
    <w:rsid w:val="003449A9"/>
    <w:rsid w:val="003504F6"/>
    <w:rsid w:val="00350CAD"/>
    <w:rsid w:val="003520C4"/>
    <w:rsid w:val="0035411B"/>
    <w:rsid w:val="00356A1A"/>
    <w:rsid w:val="0035746E"/>
    <w:rsid w:val="00360B97"/>
    <w:rsid w:val="00364DEB"/>
    <w:rsid w:val="00366286"/>
    <w:rsid w:val="0037056A"/>
    <w:rsid w:val="00372D98"/>
    <w:rsid w:val="00376E91"/>
    <w:rsid w:val="00384B70"/>
    <w:rsid w:val="00387FA5"/>
    <w:rsid w:val="003907B1"/>
    <w:rsid w:val="00393169"/>
    <w:rsid w:val="00394924"/>
    <w:rsid w:val="003956B5"/>
    <w:rsid w:val="003960A5"/>
    <w:rsid w:val="003A4AD7"/>
    <w:rsid w:val="003B2732"/>
    <w:rsid w:val="003B6ACB"/>
    <w:rsid w:val="003B6FC5"/>
    <w:rsid w:val="003C0E06"/>
    <w:rsid w:val="003C2B70"/>
    <w:rsid w:val="003D296D"/>
    <w:rsid w:val="003D58D1"/>
    <w:rsid w:val="003D6F51"/>
    <w:rsid w:val="003E30AD"/>
    <w:rsid w:val="003F12C5"/>
    <w:rsid w:val="003F1F66"/>
    <w:rsid w:val="003F3DDB"/>
    <w:rsid w:val="003F6E0D"/>
    <w:rsid w:val="00402E94"/>
    <w:rsid w:val="00415B36"/>
    <w:rsid w:val="00416D9C"/>
    <w:rsid w:val="00420627"/>
    <w:rsid w:val="004220BD"/>
    <w:rsid w:val="00422FE0"/>
    <w:rsid w:val="00426F05"/>
    <w:rsid w:val="00431843"/>
    <w:rsid w:val="00433C17"/>
    <w:rsid w:val="00434261"/>
    <w:rsid w:val="00435732"/>
    <w:rsid w:val="00443256"/>
    <w:rsid w:val="00443531"/>
    <w:rsid w:val="0044400A"/>
    <w:rsid w:val="00446B78"/>
    <w:rsid w:val="004470E7"/>
    <w:rsid w:val="00447851"/>
    <w:rsid w:val="0044790B"/>
    <w:rsid w:val="00451E2E"/>
    <w:rsid w:val="004522CB"/>
    <w:rsid w:val="00452D36"/>
    <w:rsid w:val="004545EC"/>
    <w:rsid w:val="004546F2"/>
    <w:rsid w:val="00455F00"/>
    <w:rsid w:val="004602AF"/>
    <w:rsid w:val="00467DDA"/>
    <w:rsid w:val="00474E3D"/>
    <w:rsid w:val="00475F8D"/>
    <w:rsid w:val="00481CAD"/>
    <w:rsid w:val="00490BE5"/>
    <w:rsid w:val="00492D8D"/>
    <w:rsid w:val="004933B4"/>
    <w:rsid w:val="00495549"/>
    <w:rsid w:val="004968C8"/>
    <w:rsid w:val="004970FB"/>
    <w:rsid w:val="004A17B1"/>
    <w:rsid w:val="004A52D6"/>
    <w:rsid w:val="004A5C55"/>
    <w:rsid w:val="004A6B56"/>
    <w:rsid w:val="004A6BF3"/>
    <w:rsid w:val="004B07F9"/>
    <w:rsid w:val="004B30F9"/>
    <w:rsid w:val="004B4621"/>
    <w:rsid w:val="004B4A58"/>
    <w:rsid w:val="004B5C58"/>
    <w:rsid w:val="004C07C5"/>
    <w:rsid w:val="004C1D16"/>
    <w:rsid w:val="004C21AF"/>
    <w:rsid w:val="004C4FAC"/>
    <w:rsid w:val="004C5148"/>
    <w:rsid w:val="004C795B"/>
    <w:rsid w:val="004D39DE"/>
    <w:rsid w:val="004D67B7"/>
    <w:rsid w:val="004D6D05"/>
    <w:rsid w:val="004E1D88"/>
    <w:rsid w:val="004E3F98"/>
    <w:rsid w:val="004E5208"/>
    <w:rsid w:val="004E7D60"/>
    <w:rsid w:val="004F192D"/>
    <w:rsid w:val="004F293D"/>
    <w:rsid w:val="004F3DFA"/>
    <w:rsid w:val="004F4465"/>
    <w:rsid w:val="004F7C91"/>
    <w:rsid w:val="005023B5"/>
    <w:rsid w:val="005111E0"/>
    <w:rsid w:val="0052042A"/>
    <w:rsid w:val="00520B30"/>
    <w:rsid w:val="005229B4"/>
    <w:rsid w:val="00522D86"/>
    <w:rsid w:val="00524309"/>
    <w:rsid w:val="00525305"/>
    <w:rsid w:val="00526DF7"/>
    <w:rsid w:val="005274A4"/>
    <w:rsid w:val="005276CD"/>
    <w:rsid w:val="0053274F"/>
    <w:rsid w:val="00534C46"/>
    <w:rsid w:val="00540869"/>
    <w:rsid w:val="00541D26"/>
    <w:rsid w:val="00542A91"/>
    <w:rsid w:val="00550AF9"/>
    <w:rsid w:val="0055374C"/>
    <w:rsid w:val="00555DD7"/>
    <w:rsid w:val="00556146"/>
    <w:rsid w:val="00561E2E"/>
    <w:rsid w:val="0056311E"/>
    <w:rsid w:val="005639D4"/>
    <w:rsid w:val="00563CB2"/>
    <w:rsid w:val="0056785A"/>
    <w:rsid w:val="00567F7B"/>
    <w:rsid w:val="00570EFF"/>
    <w:rsid w:val="00572915"/>
    <w:rsid w:val="00573BD6"/>
    <w:rsid w:val="00580F68"/>
    <w:rsid w:val="00584F95"/>
    <w:rsid w:val="00585752"/>
    <w:rsid w:val="005902CF"/>
    <w:rsid w:val="0059369E"/>
    <w:rsid w:val="00594903"/>
    <w:rsid w:val="00594B35"/>
    <w:rsid w:val="00595225"/>
    <w:rsid w:val="005A043A"/>
    <w:rsid w:val="005B016A"/>
    <w:rsid w:val="005B1C2A"/>
    <w:rsid w:val="005B2343"/>
    <w:rsid w:val="005B30B8"/>
    <w:rsid w:val="005B65B5"/>
    <w:rsid w:val="005B78AA"/>
    <w:rsid w:val="005C0A16"/>
    <w:rsid w:val="005C71B8"/>
    <w:rsid w:val="005D1CD9"/>
    <w:rsid w:val="005D1FCE"/>
    <w:rsid w:val="005D306A"/>
    <w:rsid w:val="005D76E9"/>
    <w:rsid w:val="005E3FBA"/>
    <w:rsid w:val="005E6CC5"/>
    <w:rsid w:val="005F158C"/>
    <w:rsid w:val="005F25DC"/>
    <w:rsid w:val="005F3427"/>
    <w:rsid w:val="005F45AE"/>
    <w:rsid w:val="005F5DB9"/>
    <w:rsid w:val="005F6D9C"/>
    <w:rsid w:val="005F6E31"/>
    <w:rsid w:val="006054CC"/>
    <w:rsid w:val="006108D3"/>
    <w:rsid w:val="00612C0E"/>
    <w:rsid w:val="00614FC0"/>
    <w:rsid w:val="00615232"/>
    <w:rsid w:val="0061647E"/>
    <w:rsid w:val="00616E0A"/>
    <w:rsid w:val="00627773"/>
    <w:rsid w:val="006325EB"/>
    <w:rsid w:val="00632B9C"/>
    <w:rsid w:val="00637908"/>
    <w:rsid w:val="00637C93"/>
    <w:rsid w:val="006462CE"/>
    <w:rsid w:val="00650503"/>
    <w:rsid w:val="00651505"/>
    <w:rsid w:val="00652F52"/>
    <w:rsid w:val="006553D0"/>
    <w:rsid w:val="00655F31"/>
    <w:rsid w:val="00661230"/>
    <w:rsid w:val="00663C1D"/>
    <w:rsid w:val="00665DC3"/>
    <w:rsid w:val="00672775"/>
    <w:rsid w:val="00676CDC"/>
    <w:rsid w:val="00677D8C"/>
    <w:rsid w:val="00680177"/>
    <w:rsid w:val="00680C27"/>
    <w:rsid w:val="00686DCF"/>
    <w:rsid w:val="00691F9F"/>
    <w:rsid w:val="006928C2"/>
    <w:rsid w:val="00696B99"/>
    <w:rsid w:val="006972F1"/>
    <w:rsid w:val="00697D08"/>
    <w:rsid w:val="006A421A"/>
    <w:rsid w:val="006A46D0"/>
    <w:rsid w:val="006A63EE"/>
    <w:rsid w:val="006A6509"/>
    <w:rsid w:val="006A768B"/>
    <w:rsid w:val="006B07D8"/>
    <w:rsid w:val="006B3EC7"/>
    <w:rsid w:val="006B64A7"/>
    <w:rsid w:val="006B7FB7"/>
    <w:rsid w:val="006C20EC"/>
    <w:rsid w:val="006C276B"/>
    <w:rsid w:val="006C523B"/>
    <w:rsid w:val="006C6F2A"/>
    <w:rsid w:val="006D040C"/>
    <w:rsid w:val="006D3981"/>
    <w:rsid w:val="006E0880"/>
    <w:rsid w:val="006E08E3"/>
    <w:rsid w:val="006E43A6"/>
    <w:rsid w:val="006E4B5F"/>
    <w:rsid w:val="006E58C1"/>
    <w:rsid w:val="006E7D1B"/>
    <w:rsid w:val="006F170C"/>
    <w:rsid w:val="006F27E6"/>
    <w:rsid w:val="006F304A"/>
    <w:rsid w:val="006F383D"/>
    <w:rsid w:val="006F4961"/>
    <w:rsid w:val="006F526B"/>
    <w:rsid w:val="006F6F6D"/>
    <w:rsid w:val="0070154D"/>
    <w:rsid w:val="00703B13"/>
    <w:rsid w:val="00703DA4"/>
    <w:rsid w:val="00704A62"/>
    <w:rsid w:val="00705B0E"/>
    <w:rsid w:val="00706660"/>
    <w:rsid w:val="00706858"/>
    <w:rsid w:val="00706B4B"/>
    <w:rsid w:val="00712A90"/>
    <w:rsid w:val="0072044F"/>
    <w:rsid w:val="00720DE9"/>
    <w:rsid w:val="00721B54"/>
    <w:rsid w:val="00723A96"/>
    <w:rsid w:val="00726622"/>
    <w:rsid w:val="0073545E"/>
    <w:rsid w:val="00736279"/>
    <w:rsid w:val="00737B5D"/>
    <w:rsid w:val="00740BB2"/>
    <w:rsid w:val="00740C9F"/>
    <w:rsid w:val="0074219F"/>
    <w:rsid w:val="007444A1"/>
    <w:rsid w:val="00744A06"/>
    <w:rsid w:val="00744B14"/>
    <w:rsid w:val="007475A6"/>
    <w:rsid w:val="00753D71"/>
    <w:rsid w:val="00755EBF"/>
    <w:rsid w:val="007666E7"/>
    <w:rsid w:val="00770E8A"/>
    <w:rsid w:val="007730AC"/>
    <w:rsid w:val="00777DC0"/>
    <w:rsid w:val="00780842"/>
    <w:rsid w:val="00787A25"/>
    <w:rsid w:val="00790DE4"/>
    <w:rsid w:val="00795A87"/>
    <w:rsid w:val="007A50D4"/>
    <w:rsid w:val="007A5890"/>
    <w:rsid w:val="007A639E"/>
    <w:rsid w:val="007A77E2"/>
    <w:rsid w:val="007A7E5F"/>
    <w:rsid w:val="007B0EC6"/>
    <w:rsid w:val="007B1973"/>
    <w:rsid w:val="007B34AC"/>
    <w:rsid w:val="007B4237"/>
    <w:rsid w:val="007B71A1"/>
    <w:rsid w:val="007C0BCF"/>
    <w:rsid w:val="007C2990"/>
    <w:rsid w:val="007C6D74"/>
    <w:rsid w:val="007D7E34"/>
    <w:rsid w:val="007E48B7"/>
    <w:rsid w:val="007E4A93"/>
    <w:rsid w:val="007E5B7A"/>
    <w:rsid w:val="007E63BC"/>
    <w:rsid w:val="007F0F20"/>
    <w:rsid w:val="007F1A34"/>
    <w:rsid w:val="007F3672"/>
    <w:rsid w:val="007F4762"/>
    <w:rsid w:val="007F4A80"/>
    <w:rsid w:val="007F4A8A"/>
    <w:rsid w:val="007F553B"/>
    <w:rsid w:val="007F5960"/>
    <w:rsid w:val="007F5A5F"/>
    <w:rsid w:val="007F6394"/>
    <w:rsid w:val="00800531"/>
    <w:rsid w:val="00803EB0"/>
    <w:rsid w:val="00805EEA"/>
    <w:rsid w:val="00807A96"/>
    <w:rsid w:val="008128B0"/>
    <w:rsid w:val="00812EC9"/>
    <w:rsid w:val="00814593"/>
    <w:rsid w:val="00815467"/>
    <w:rsid w:val="00823776"/>
    <w:rsid w:val="0082647E"/>
    <w:rsid w:val="00827535"/>
    <w:rsid w:val="008279B8"/>
    <w:rsid w:val="00831B1B"/>
    <w:rsid w:val="00831EE7"/>
    <w:rsid w:val="00837F57"/>
    <w:rsid w:val="00840785"/>
    <w:rsid w:val="00843676"/>
    <w:rsid w:val="008454B9"/>
    <w:rsid w:val="00846303"/>
    <w:rsid w:val="00847C67"/>
    <w:rsid w:val="008517A5"/>
    <w:rsid w:val="008517C3"/>
    <w:rsid w:val="00862085"/>
    <w:rsid w:val="008632B9"/>
    <w:rsid w:val="00863A56"/>
    <w:rsid w:val="00864B66"/>
    <w:rsid w:val="0086521D"/>
    <w:rsid w:val="00866116"/>
    <w:rsid w:val="0087479E"/>
    <w:rsid w:val="008845D7"/>
    <w:rsid w:val="0088472D"/>
    <w:rsid w:val="008860F7"/>
    <w:rsid w:val="00894A0A"/>
    <w:rsid w:val="00894D54"/>
    <w:rsid w:val="00895B88"/>
    <w:rsid w:val="008A2186"/>
    <w:rsid w:val="008A358F"/>
    <w:rsid w:val="008A4296"/>
    <w:rsid w:val="008A6218"/>
    <w:rsid w:val="008A7C50"/>
    <w:rsid w:val="008B1151"/>
    <w:rsid w:val="008B1495"/>
    <w:rsid w:val="008B3777"/>
    <w:rsid w:val="008B5663"/>
    <w:rsid w:val="008B5D16"/>
    <w:rsid w:val="008B6C18"/>
    <w:rsid w:val="008C1FDD"/>
    <w:rsid w:val="008C7BAB"/>
    <w:rsid w:val="008D2796"/>
    <w:rsid w:val="008D3DF4"/>
    <w:rsid w:val="008D3EE6"/>
    <w:rsid w:val="008D4ACB"/>
    <w:rsid w:val="008D5A73"/>
    <w:rsid w:val="008E091F"/>
    <w:rsid w:val="008F05DD"/>
    <w:rsid w:val="008F4EB4"/>
    <w:rsid w:val="008F5AE1"/>
    <w:rsid w:val="008F5FC4"/>
    <w:rsid w:val="00904CBB"/>
    <w:rsid w:val="00916EEA"/>
    <w:rsid w:val="00916F7B"/>
    <w:rsid w:val="00923D02"/>
    <w:rsid w:val="00926AA2"/>
    <w:rsid w:val="00930EBD"/>
    <w:rsid w:val="00932409"/>
    <w:rsid w:val="009369BE"/>
    <w:rsid w:val="00943036"/>
    <w:rsid w:val="00944CC9"/>
    <w:rsid w:val="00944E2F"/>
    <w:rsid w:val="009461A6"/>
    <w:rsid w:val="00946643"/>
    <w:rsid w:val="00951EFB"/>
    <w:rsid w:val="009523DD"/>
    <w:rsid w:val="009528DE"/>
    <w:rsid w:val="00955C83"/>
    <w:rsid w:val="00956932"/>
    <w:rsid w:val="00963F6F"/>
    <w:rsid w:val="00965BB0"/>
    <w:rsid w:val="00973864"/>
    <w:rsid w:val="009771F1"/>
    <w:rsid w:val="00987426"/>
    <w:rsid w:val="00990E03"/>
    <w:rsid w:val="0099230E"/>
    <w:rsid w:val="009928D2"/>
    <w:rsid w:val="009930B7"/>
    <w:rsid w:val="00993882"/>
    <w:rsid w:val="00993FDF"/>
    <w:rsid w:val="00995D61"/>
    <w:rsid w:val="009A512E"/>
    <w:rsid w:val="009B0031"/>
    <w:rsid w:val="009B04FE"/>
    <w:rsid w:val="009B172C"/>
    <w:rsid w:val="009B2735"/>
    <w:rsid w:val="009B37AA"/>
    <w:rsid w:val="009B3CBF"/>
    <w:rsid w:val="009B4258"/>
    <w:rsid w:val="009B6A68"/>
    <w:rsid w:val="009C0399"/>
    <w:rsid w:val="009C04EC"/>
    <w:rsid w:val="009C444A"/>
    <w:rsid w:val="009C5A3A"/>
    <w:rsid w:val="009D026E"/>
    <w:rsid w:val="009E37B7"/>
    <w:rsid w:val="009E6AB7"/>
    <w:rsid w:val="009F183D"/>
    <w:rsid w:val="009F21E7"/>
    <w:rsid w:val="009F24C5"/>
    <w:rsid w:val="009F40FF"/>
    <w:rsid w:val="009F7056"/>
    <w:rsid w:val="009F7D20"/>
    <w:rsid w:val="00A025DF"/>
    <w:rsid w:val="00A03C78"/>
    <w:rsid w:val="00A0729A"/>
    <w:rsid w:val="00A11BC6"/>
    <w:rsid w:val="00A11D00"/>
    <w:rsid w:val="00A13DEA"/>
    <w:rsid w:val="00A1531F"/>
    <w:rsid w:val="00A16D31"/>
    <w:rsid w:val="00A20E3E"/>
    <w:rsid w:val="00A21BB8"/>
    <w:rsid w:val="00A2333D"/>
    <w:rsid w:val="00A23F5B"/>
    <w:rsid w:val="00A3100E"/>
    <w:rsid w:val="00A332C9"/>
    <w:rsid w:val="00A340CE"/>
    <w:rsid w:val="00A343B1"/>
    <w:rsid w:val="00A34779"/>
    <w:rsid w:val="00A362DD"/>
    <w:rsid w:val="00A40873"/>
    <w:rsid w:val="00A41250"/>
    <w:rsid w:val="00A43F62"/>
    <w:rsid w:val="00A51EAA"/>
    <w:rsid w:val="00A56A00"/>
    <w:rsid w:val="00A57E94"/>
    <w:rsid w:val="00A60EF5"/>
    <w:rsid w:val="00A610B1"/>
    <w:rsid w:val="00A624B5"/>
    <w:rsid w:val="00A635CA"/>
    <w:rsid w:val="00A6396D"/>
    <w:rsid w:val="00A645F0"/>
    <w:rsid w:val="00A663E3"/>
    <w:rsid w:val="00A6752A"/>
    <w:rsid w:val="00A6760A"/>
    <w:rsid w:val="00A70048"/>
    <w:rsid w:val="00A7065E"/>
    <w:rsid w:val="00A71DBF"/>
    <w:rsid w:val="00A71E52"/>
    <w:rsid w:val="00A724A5"/>
    <w:rsid w:val="00A754BA"/>
    <w:rsid w:val="00A7752C"/>
    <w:rsid w:val="00A77A94"/>
    <w:rsid w:val="00A81B7F"/>
    <w:rsid w:val="00A81C5F"/>
    <w:rsid w:val="00A85604"/>
    <w:rsid w:val="00A92424"/>
    <w:rsid w:val="00A949DB"/>
    <w:rsid w:val="00A96321"/>
    <w:rsid w:val="00AA260F"/>
    <w:rsid w:val="00AA2759"/>
    <w:rsid w:val="00AB03FC"/>
    <w:rsid w:val="00AB171C"/>
    <w:rsid w:val="00AB6181"/>
    <w:rsid w:val="00AC2474"/>
    <w:rsid w:val="00AC4755"/>
    <w:rsid w:val="00AC549D"/>
    <w:rsid w:val="00AC628A"/>
    <w:rsid w:val="00AC677C"/>
    <w:rsid w:val="00AD3170"/>
    <w:rsid w:val="00AD48D5"/>
    <w:rsid w:val="00AD6E2B"/>
    <w:rsid w:val="00AD7FF6"/>
    <w:rsid w:val="00AE0928"/>
    <w:rsid w:val="00AE0B26"/>
    <w:rsid w:val="00AE151C"/>
    <w:rsid w:val="00AE2A5C"/>
    <w:rsid w:val="00AE772B"/>
    <w:rsid w:val="00AF0DA1"/>
    <w:rsid w:val="00AF101E"/>
    <w:rsid w:val="00AF3A44"/>
    <w:rsid w:val="00AF564F"/>
    <w:rsid w:val="00AF5B6C"/>
    <w:rsid w:val="00AF5CF3"/>
    <w:rsid w:val="00AF6E32"/>
    <w:rsid w:val="00AF73A9"/>
    <w:rsid w:val="00B0311A"/>
    <w:rsid w:val="00B0508E"/>
    <w:rsid w:val="00B05438"/>
    <w:rsid w:val="00B061D9"/>
    <w:rsid w:val="00B06AD1"/>
    <w:rsid w:val="00B1266A"/>
    <w:rsid w:val="00B133C7"/>
    <w:rsid w:val="00B1475A"/>
    <w:rsid w:val="00B21364"/>
    <w:rsid w:val="00B21587"/>
    <w:rsid w:val="00B2251B"/>
    <w:rsid w:val="00B23337"/>
    <w:rsid w:val="00B31BF6"/>
    <w:rsid w:val="00B31F04"/>
    <w:rsid w:val="00B3317A"/>
    <w:rsid w:val="00B34DA3"/>
    <w:rsid w:val="00B36160"/>
    <w:rsid w:val="00B378F3"/>
    <w:rsid w:val="00B436DE"/>
    <w:rsid w:val="00B44DA4"/>
    <w:rsid w:val="00B55560"/>
    <w:rsid w:val="00B5744C"/>
    <w:rsid w:val="00B57609"/>
    <w:rsid w:val="00B57B98"/>
    <w:rsid w:val="00B60B79"/>
    <w:rsid w:val="00B61447"/>
    <w:rsid w:val="00B62179"/>
    <w:rsid w:val="00B629C7"/>
    <w:rsid w:val="00B62AEF"/>
    <w:rsid w:val="00B63587"/>
    <w:rsid w:val="00B6474F"/>
    <w:rsid w:val="00B6626A"/>
    <w:rsid w:val="00B668D5"/>
    <w:rsid w:val="00B730C8"/>
    <w:rsid w:val="00B73544"/>
    <w:rsid w:val="00B73817"/>
    <w:rsid w:val="00B753C2"/>
    <w:rsid w:val="00B7573E"/>
    <w:rsid w:val="00B86840"/>
    <w:rsid w:val="00B87D30"/>
    <w:rsid w:val="00B94861"/>
    <w:rsid w:val="00BA1181"/>
    <w:rsid w:val="00BB0D3E"/>
    <w:rsid w:val="00BB131E"/>
    <w:rsid w:val="00BB2A1D"/>
    <w:rsid w:val="00BB3275"/>
    <w:rsid w:val="00BB37F8"/>
    <w:rsid w:val="00BB5690"/>
    <w:rsid w:val="00BB599E"/>
    <w:rsid w:val="00BB6A0F"/>
    <w:rsid w:val="00BB7919"/>
    <w:rsid w:val="00BC0801"/>
    <w:rsid w:val="00BC345A"/>
    <w:rsid w:val="00BD0977"/>
    <w:rsid w:val="00BD21D8"/>
    <w:rsid w:val="00BD379C"/>
    <w:rsid w:val="00BD762A"/>
    <w:rsid w:val="00BE2425"/>
    <w:rsid w:val="00BE5C2D"/>
    <w:rsid w:val="00C0180A"/>
    <w:rsid w:val="00C03330"/>
    <w:rsid w:val="00C04D74"/>
    <w:rsid w:val="00C06FC6"/>
    <w:rsid w:val="00C11827"/>
    <w:rsid w:val="00C14A7A"/>
    <w:rsid w:val="00C172CA"/>
    <w:rsid w:val="00C20AA5"/>
    <w:rsid w:val="00C25A85"/>
    <w:rsid w:val="00C26B14"/>
    <w:rsid w:val="00C3090B"/>
    <w:rsid w:val="00C34211"/>
    <w:rsid w:val="00C41E6E"/>
    <w:rsid w:val="00C42C00"/>
    <w:rsid w:val="00C43B17"/>
    <w:rsid w:val="00C468B2"/>
    <w:rsid w:val="00C469E2"/>
    <w:rsid w:val="00C47F05"/>
    <w:rsid w:val="00C51ECB"/>
    <w:rsid w:val="00C5221A"/>
    <w:rsid w:val="00C5228C"/>
    <w:rsid w:val="00C52B70"/>
    <w:rsid w:val="00C53229"/>
    <w:rsid w:val="00C54E57"/>
    <w:rsid w:val="00C55609"/>
    <w:rsid w:val="00C574CD"/>
    <w:rsid w:val="00C649C5"/>
    <w:rsid w:val="00C6649F"/>
    <w:rsid w:val="00C66A6D"/>
    <w:rsid w:val="00C66C08"/>
    <w:rsid w:val="00C679E3"/>
    <w:rsid w:val="00C70171"/>
    <w:rsid w:val="00C726FD"/>
    <w:rsid w:val="00C81070"/>
    <w:rsid w:val="00C81511"/>
    <w:rsid w:val="00C81F53"/>
    <w:rsid w:val="00C86AC4"/>
    <w:rsid w:val="00C92077"/>
    <w:rsid w:val="00C9239C"/>
    <w:rsid w:val="00C93C9F"/>
    <w:rsid w:val="00C973A2"/>
    <w:rsid w:val="00CA3C9F"/>
    <w:rsid w:val="00CA5650"/>
    <w:rsid w:val="00CA5820"/>
    <w:rsid w:val="00CA5ECF"/>
    <w:rsid w:val="00CA72A1"/>
    <w:rsid w:val="00CB2F8E"/>
    <w:rsid w:val="00CB3491"/>
    <w:rsid w:val="00CB5168"/>
    <w:rsid w:val="00CB79A1"/>
    <w:rsid w:val="00CC058C"/>
    <w:rsid w:val="00CC0BB0"/>
    <w:rsid w:val="00CC3B79"/>
    <w:rsid w:val="00CC65E6"/>
    <w:rsid w:val="00CD5A9A"/>
    <w:rsid w:val="00CD75B2"/>
    <w:rsid w:val="00CE0EB5"/>
    <w:rsid w:val="00CE15D6"/>
    <w:rsid w:val="00CE74B6"/>
    <w:rsid w:val="00CE7FAF"/>
    <w:rsid w:val="00CF120C"/>
    <w:rsid w:val="00CF195F"/>
    <w:rsid w:val="00CF1A45"/>
    <w:rsid w:val="00CF1D38"/>
    <w:rsid w:val="00CF21E5"/>
    <w:rsid w:val="00D0112A"/>
    <w:rsid w:val="00D017E8"/>
    <w:rsid w:val="00D04F36"/>
    <w:rsid w:val="00D05010"/>
    <w:rsid w:val="00D07610"/>
    <w:rsid w:val="00D0798C"/>
    <w:rsid w:val="00D10A69"/>
    <w:rsid w:val="00D10C94"/>
    <w:rsid w:val="00D111FA"/>
    <w:rsid w:val="00D13554"/>
    <w:rsid w:val="00D136B5"/>
    <w:rsid w:val="00D14FD2"/>
    <w:rsid w:val="00D168EA"/>
    <w:rsid w:val="00D22B1C"/>
    <w:rsid w:val="00D241F2"/>
    <w:rsid w:val="00D315FB"/>
    <w:rsid w:val="00D328B8"/>
    <w:rsid w:val="00D43486"/>
    <w:rsid w:val="00D44CB1"/>
    <w:rsid w:val="00D45377"/>
    <w:rsid w:val="00D45C40"/>
    <w:rsid w:val="00D505AF"/>
    <w:rsid w:val="00D5078D"/>
    <w:rsid w:val="00D5137C"/>
    <w:rsid w:val="00D552EF"/>
    <w:rsid w:val="00D56549"/>
    <w:rsid w:val="00D60DFA"/>
    <w:rsid w:val="00D63734"/>
    <w:rsid w:val="00D712FB"/>
    <w:rsid w:val="00D723EF"/>
    <w:rsid w:val="00D77F6B"/>
    <w:rsid w:val="00D83A11"/>
    <w:rsid w:val="00D9074C"/>
    <w:rsid w:val="00DA3AF2"/>
    <w:rsid w:val="00DA469F"/>
    <w:rsid w:val="00DA4E21"/>
    <w:rsid w:val="00DA58AB"/>
    <w:rsid w:val="00DA611A"/>
    <w:rsid w:val="00DA6F8F"/>
    <w:rsid w:val="00DB0FB7"/>
    <w:rsid w:val="00DB23BF"/>
    <w:rsid w:val="00DB37E3"/>
    <w:rsid w:val="00DB6E6B"/>
    <w:rsid w:val="00DC496F"/>
    <w:rsid w:val="00DC6D4C"/>
    <w:rsid w:val="00DC6F51"/>
    <w:rsid w:val="00DD0391"/>
    <w:rsid w:val="00DD1686"/>
    <w:rsid w:val="00DD5343"/>
    <w:rsid w:val="00DD6DF0"/>
    <w:rsid w:val="00DD75F0"/>
    <w:rsid w:val="00DE275B"/>
    <w:rsid w:val="00DE2E0E"/>
    <w:rsid w:val="00DF0402"/>
    <w:rsid w:val="00DF1821"/>
    <w:rsid w:val="00DF1E2A"/>
    <w:rsid w:val="00DF3E11"/>
    <w:rsid w:val="00DF4812"/>
    <w:rsid w:val="00DF4FA5"/>
    <w:rsid w:val="00E00F6C"/>
    <w:rsid w:val="00E02FE5"/>
    <w:rsid w:val="00E044A2"/>
    <w:rsid w:val="00E05BE6"/>
    <w:rsid w:val="00E0783B"/>
    <w:rsid w:val="00E118E9"/>
    <w:rsid w:val="00E11C6A"/>
    <w:rsid w:val="00E11E44"/>
    <w:rsid w:val="00E1200C"/>
    <w:rsid w:val="00E12150"/>
    <w:rsid w:val="00E1657C"/>
    <w:rsid w:val="00E1731F"/>
    <w:rsid w:val="00E215CE"/>
    <w:rsid w:val="00E243BB"/>
    <w:rsid w:val="00E2776A"/>
    <w:rsid w:val="00E301F7"/>
    <w:rsid w:val="00E32959"/>
    <w:rsid w:val="00E33245"/>
    <w:rsid w:val="00E37093"/>
    <w:rsid w:val="00E4161D"/>
    <w:rsid w:val="00E4229C"/>
    <w:rsid w:val="00E451F3"/>
    <w:rsid w:val="00E45C8A"/>
    <w:rsid w:val="00E52A18"/>
    <w:rsid w:val="00E5739B"/>
    <w:rsid w:val="00E57639"/>
    <w:rsid w:val="00E60F26"/>
    <w:rsid w:val="00E67C49"/>
    <w:rsid w:val="00E72D1D"/>
    <w:rsid w:val="00E77C7F"/>
    <w:rsid w:val="00E77ED3"/>
    <w:rsid w:val="00E8096C"/>
    <w:rsid w:val="00E83248"/>
    <w:rsid w:val="00E846BD"/>
    <w:rsid w:val="00E85B9D"/>
    <w:rsid w:val="00E86AEB"/>
    <w:rsid w:val="00E87CCE"/>
    <w:rsid w:val="00E9311E"/>
    <w:rsid w:val="00E94175"/>
    <w:rsid w:val="00EA228B"/>
    <w:rsid w:val="00EB183F"/>
    <w:rsid w:val="00EB239A"/>
    <w:rsid w:val="00EB35FD"/>
    <w:rsid w:val="00EB3D22"/>
    <w:rsid w:val="00EB6656"/>
    <w:rsid w:val="00EB67BC"/>
    <w:rsid w:val="00EC13E5"/>
    <w:rsid w:val="00EC45E5"/>
    <w:rsid w:val="00EC574C"/>
    <w:rsid w:val="00EC7475"/>
    <w:rsid w:val="00ED2FEB"/>
    <w:rsid w:val="00ED4BD9"/>
    <w:rsid w:val="00ED4F0C"/>
    <w:rsid w:val="00EF5E45"/>
    <w:rsid w:val="00EF7078"/>
    <w:rsid w:val="00F048F7"/>
    <w:rsid w:val="00F04A71"/>
    <w:rsid w:val="00F112E1"/>
    <w:rsid w:val="00F12789"/>
    <w:rsid w:val="00F14F1F"/>
    <w:rsid w:val="00F15AF5"/>
    <w:rsid w:val="00F17EAD"/>
    <w:rsid w:val="00F25688"/>
    <w:rsid w:val="00F32210"/>
    <w:rsid w:val="00F3387E"/>
    <w:rsid w:val="00F37B33"/>
    <w:rsid w:val="00F42A7C"/>
    <w:rsid w:val="00F53757"/>
    <w:rsid w:val="00F53B5E"/>
    <w:rsid w:val="00F62A6B"/>
    <w:rsid w:val="00F6626E"/>
    <w:rsid w:val="00F66D11"/>
    <w:rsid w:val="00F7269F"/>
    <w:rsid w:val="00F804A9"/>
    <w:rsid w:val="00F81448"/>
    <w:rsid w:val="00F8267C"/>
    <w:rsid w:val="00F85DB3"/>
    <w:rsid w:val="00F913B9"/>
    <w:rsid w:val="00F9144B"/>
    <w:rsid w:val="00F9183F"/>
    <w:rsid w:val="00F94170"/>
    <w:rsid w:val="00F9661B"/>
    <w:rsid w:val="00F97543"/>
    <w:rsid w:val="00F97697"/>
    <w:rsid w:val="00F97D37"/>
    <w:rsid w:val="00FA3DE2"/>
    <w:rsid w:val="00FA6C8F"/>
    <w:rsid w:val="00FB02C6"/>
    <w:rsid w:val="00FB2E12"/>
    <w:rsid w:val="00FB42DA"/>
    <w:rsid w:val="00FC5F1B"/>
    <w:rsid w:val="00FC6819"/>
    <w:rsid w:val="00FD2546"/>
    <w:rsid w:val="00FE2247"/>
    <w:rsid w:val="00FE456D"/>
    <w:rsid w:val="00FE6E66"/>
    <w:rsid w:val="00FE70A4"/>
    <w:rsid w:val="00FF0B21"/>
    <w:rsid w:val="00FF4A99"/>
    <w:rsid w:val="00FF6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05095C8"/>
  <w15:docId w15:val="{7A92660C-3BDD-408A-845B-30DB9DB2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A0A"/>
  </w:style>
  <w:style w:type="paragraph" w:styleId="Heading1">
    <w:name w:val="heading 1"/>
    <w:basedOn w:val="Normal"/>
    <w:next w:val="Normal"/>
    <w:link w:val="Heading1Char"/>
    <w:uiPriority w:val="9"/>
    <w:qFormat/>
    <w:rsid w:val="003C0E06"/>
    <w:pPr>
      <w:keepNext/>
      <w:spacing w:after="0" w:line="240" w:lineRule="auto"/>
      <w:outlineLvl w:val="0"/>
    </w:pPr>
    <w:rPr>
      <w:rFonts w:ascii="Agenda-LightCondensed" w:hAnsi="Agenda-LightCondensed" w:cs="Agenda-LightCondensed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F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AF"/>
  </w:style>
  <w:style w:type="paragraph" w:styleId="Footer">
    <w:name w:val="footer"/>
    <w:basedOn w:val="Normal"/>
    <w:link w:val="Foot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AF"/>
  </w:style>
  <w:style w:type="paragraph" w:styleId="BalloonText">
    <w:name w:val="Balloon Text"/>
    <w:basedOn w:val="Normal"/>
    <w:link w:val="BalloonTextChar"/>
    <w:uiPriority w:val="99"/>
    <w:semiHidden/>
    <w:unhideWhenUsed/>
    <w:rsid w:val="00460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2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0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8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5050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3C0E06"/>
    <w:rPr>
      <w:rFonts w:ascii="Agenda-LightCondensed" w:hAnsi="Agenda-LightCondensed" w:cs="Agenda-LightCondensed"/>
      <w:b/>
      <w:sz w:val="20"/>
      <w:szCs w:val="20"/>
    </w:rPr>
  </w:style>
  <w:style w:type="paragraph" w:styleId="NoSpacing">
    <w:name w:val="No Spacing"/>
    <w:uiPriority w:val="1"/>
    <w:qFormat/>
    <w:rsid w:val="00A92424"/>
    <w:pPr>
      <w:spacing w:after="0" w:line="240" w:lineRule="auto"/>
    </w:pPr>
  </w:style>
  <w:style w:type="character" w:customStyle="1" w:styleId="Arial">
    <w:name w:val="Arial"/>
    <w:basedOn w:val="DefaultParagraphFont"/>
    <w:uiPriority w:val="1"/>
    <w:qFormat/>
    <w:rsid w:val="00CF1A45"/>
    <w:rPr>
      <w:rFonts w:ascii="Arial" w:hAnsi="Arial"/>
      <w:sz w:val="22"/>
    </w:rPr>
  </w:style>
  <w:style w:type="paragraph" w:styleId="NormalWeb">
    <w:name w:val="Normal (Web)"/>
    <w:basedOn w:val="Normal"/>
    <w:semiHidden/>
    <w:unhideWhenUsed/>
    <w:rsid w:val="001C046D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44CC9"/>
    <w:rPr>
      <w:color w:val="0000FF" w:themeColor="hyperlink"/>
      <w:u w:val="single"/>
    </w:rPr>
  </w:style>
  <w:style w:type="paragraph" w:customStyle="1" w:styleId="Default">
    <w:name w:val="Default"/>
    <w:rsid w:val="008F05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4F293D"/>
    <w:rPr>
      <w:rFonts w:ascii="Arial" w:eastAsia="Calibri" w:hAnsi="Arial" w:cs="Times New Roman"/>
      <w:i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93D"/>
    <w:rPr>
      <w:rFonts w:ascii="Arial" w:eastAsia="Calibri" w:hAnsi="Arial" w:cs="Times New Roman"/>
      <w:i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F5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26AA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7F5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F57"/>
    <w:pPr>
      <w:spacing w:line="240" w:lineRule="auto"/>
    </w:pPr>
    <w:rPr>
      <w:rFonts w:asciiTheme="minorHAnsi" w:eastAsiaTheme="minorHAnsi" w:hAnsiTheme="minorHAnsi" w:cstheme="minorBidi"/>
      <w:b/>
      <w:bCs/>
      <w:i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F57"/>
    <w:rPr>
      <w:rFonts w:ascii="Arial" w:eastAsia="Calibri" w:hAnsi="Arial" w:cs="Times New Roman"/>
      <w:b/>
      <w:bCs/>
      <w:i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4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A8F374834194CB5EE2742C585ADE4" ma:contentTypeVersion="6" ma:contentTypeDescription="Create a new document." ma:contentTypeScope="" ma:versionID="5463effa3a9d0d49b19249a50ee98324">
  <xsd:schema xmlns:xsd="http://www.w3.org/2001/XMLSchema" xmlns:xs="http://www.w3.org/2001/XMLSchema" xmlns:p="http://schemas.microsoft.com/office/2006/metadata/properties" xmlns:ns1="http://schemas.microsoft.com/sharepoint/v3" xmlns:ns2="5ab87f01-9100-4493-a291-be53f93ddc8a" xmlns:ns3="d5558559-4227-4604-8ad3-cbd27ebaf3c0" targetNamespace="http://schemas.microsoft.com/office/2006/metadata/properties" ma:root="true" ma:fieldsID="1692fe1294f2ab3c9906cd1eb6b1ad5a" ns1:_="" ns2:_="" ns3:_="">
    <xsd:import namespace="http://schemas.microsoft.com/sharepoint/v3"/>
    <xsd:import namespace="5ab87f01-9100-4493-a291-be53f93ddc8a"/>
    <xsd:import namespace="d5558559-4227-4604-8ad3-cbd27ebaf3c0"/>
    <xsd:element name="properties">
      <xsd:complexType>
        <xsd:sequence>
          <xsd:element name="documentManagement">
            <xsd:complexType>
              <xsd:all>
                <xsd:element ref="ns1:PublishingExpirationDate" minOccurs="0"/>
                <xsd:element ref="ns1:PublishingStartDate" minOccurs="0"/>
                <xsd:element ref="ns2:Count" minOccurs="0"/>
                <xsd:element ref="ns2:k15e0b50668e4945952449fab5c2bf84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7f01-9100-4493-a291-be53f93ddc8a" elementFormDefault="qualified">
    <xsd:import namespace="http://schemas.microsoft.com/office/2006/documentManagement/types"/>
    <xsd:import namespace="http://schemas.microsoft.com/office/infopath/2007/PartnerControls"/>
    <xsd:element name="Count" ma:index="5" nillable="true" ma:displayName="Count" ma:internalName="Count">
      <xsd:simpleType>
        <xsd:restriction base="dms:Text">
          <xsd:maxLength value="255"/>
        </xsd:restriction>
      </xsd:simpleType>
    </xsd:element>
    <xsd:element name="k15e0b50668e4945952449fab5c2bf84" ma:index="8" nillable="true" ma:taxonomy="true" ma:internalName="k15e0b50668e4945952449fab5c2bf84" ma:taxonomyFieldName="IT" ma:displayName="IT" ma:default="" ma:fieldId="{415e0b50-668e-4945-9524-49fab5c2bf84}" ma:sspId="c00ca11b-e092-40d1-9023-f4255ce71eb4" ma:termSetId="dcf93bc4-d7ca-4c3c-8654-2a25a763ac9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58559-4227-4604-8ad3-cbd27ebaf3c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17d7bf21-fdd9-4c90-be04-ac817f715ef5}" ma:internalName="TaxCatchAll" ma:showField="CatchAllData" ma:web="d5558559-4227-4604-8ad3-cbd27ebaf3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d5558559-4227-4604-8ad3-cbd27ebaf3c0">
      <Value>2</Value>
    </TaxCatchAll>
    <Count xmlns="5ab87f01-9100-4493-a291-be53f93ddc8a" xsi:nil="true"/>
    <k15e0b50668e4945952449fab5c2bf84 xmlns="5ab87f01-9100-4493-a291-be53f93ddc8a">
      <Terms xmlns="http://schemas.microsoft.com/office/infopath/2007/PartnerControls">
        <TermInfo xmlns="http://schemas.microsoft.com/office/infopath/2007/PartnerControls">
          <TermName xmlns="http://schemas.microsoft.com/office/infopath/2007/PartnerControls">8.1.3.1.1 Control of Computer Hardware Assets</TermName>
          <TermId xmlns="http://schemas.microsoft.com/office/infopath/2007/PartnerControls">76ae93d1-b9e9-46b2-810c-1933b0703f4d</TermId>
        </TermInfo>
      </Terms>
    </k15e0b50668e4945952449fab5c2bf84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2AF97-8AE9-4C23-B5E5-00A8B7626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7f01-9100-4493-a291-be53f93ddc8a"/>
    <ds:schemaRef ds:uri="d5558559-4227-4604-8ad3-cbd27ebaf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3D7425-C9CC-4642-A075-7C66B9AC95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558559-4227-4604-8ad3-cbd27ebaf3c0"/>
    <ds:schemaRef ds:uri="5ab87f01-9100-4493-a291-be53f93ddc8a"/>
  </ds:schemaRefs>
</ds:datastoreItem>
</file>

<file path=customXml/itemProps3.xml><?xml version="1.0" encoding="utf-8"?>
<ds:datastoreItem xmlns:ds="http://schemas.openxmlformats.org/officeDocument/2006/customXml" ds:itemID="{90EEB2E6-45D7-4708-931E-806F7AF038C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0395396-53a0-4da7-a6c0-67f860cf20cd}" enabled="1" method="Privileged" siteId="{b0db2de3-03fb-4b84-ac2e-2d33846e883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85</Words>
  <Characters>2731</Characters>
  <Application>Microsoft Office Word</Application>
  <DocSecurity>0</DocSecurity>
  <Lines>102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Termination Procedure Checklist</vt:lpstr>
    </vt:vector>
  </TitlesOfParts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Termination Procedure Checklist</dc:title>
  <dc:creator>Maria Rangwetsi</dc:creator>
  <cp:lastModifiedBy>Mapule Msiza</cp:lastModifiedBy>
  <cp:revision>8</cp:revision>
  <cp:lastPrinted>2023-11-03T06:34:00Z</cp:lastPrinted>
  <dcterms:created xsi:type="dcterms:W3CDTF">2026-03-11T10:26:00Z</dcterms:created>
  <dcterms:modified xsi:type="dcterms:W3CDTF">2026-06-0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A8F374834194CB5EE2742C585ADE4</vt:lpwstr>
  </property>
  <property fmtid="{D5CDD505-2E9C-101B-9397-08002B2CF9AE}" pid="3" name="Fileplan Structure">
    <vt:lpwstr>2;#8.1.3.1.1 Control of Computer Hardware Assets|76ae93d1-b9e9-46b2-810c-1933b0703f4d</vt:lpwstr>
  </property>
  <property fmtid="{D5CDD505-2E9C-101B-9397-08002B2CF9AE}" pid="4" name="IT">
    <vt:lpwstr>2;#8.1.3.1.1 Control of Computer Hardware Assets|76ae93d1-b9e9-46b2-810c-1933b0703f4d</vt:lpwstr>
  </property>
  <property fmtid="{D5CDD505-2E9C-101B-9397-08002B2CF9AE}" pid="5" name="MSIP_Label_f0395396-53a0-4da7-a6c0-67f860cf20cd_Enabled">
    <vt:lpwstr>true</vt:lpwstr>
  </property>
  <property fmtid="{D5CDD505-2E9C-101B-9397-08002B2CF9AE}" pid="6" name="MSIP_Label_f0395396-53a0-4da7-a6c0-67f860cf20cd_SetDate">
    <vt:lpwstr>2024-08-19T08:33:11Z</vt:lpwstr>
  </property>
  <property fmtid="{D5CDD505-2E9C-101B-9397-08002B2CF9AE}" pid="7" name="MSIP_Label_f0395396-53a0-4da7-a6c0-67f860cf20cd_Method">
    <vt:lpwstr>Privileged</vt:lpwstr>
  </property>
  <property fmtid="{D5CDD505-2E9C-101B-9397-08002B2CF9AE}" pid="8" name="MSIP_Label_f0395396-53a0-4da7-a6c0-67f860cf20cd_Name">
    <vt:lpwstr>Confidential</vt:lpwstr>
  </property>
  <property fmtid="{D5CDD505-2E9C-101B-9397-08002B2CF9AE}" pid="9" name="MSIP_Label_f0395396-53a0-4da7-a6c0-67f860cf20cd_SiteId">
    <vt:lpwstr>b0db2de3-03fb-4b84-ac2e-2d33846e8834</vt:lpwstr>
  </property>
  <property fmtid="{D5CDD505-2E9C-101B-9397-08002B2CF9AE}" pid="10" name="MSIP_Label_f0395396-53a0-4da7-a6c0-67f860cf20cd_ActionId">
    <vt:lpwstr>7c0401eb-5f19-4cb5-ae82-a358082cd769</vt:lpwstr>
  </property>
  <property fmtid="{D5CDD505-2E9C-101B-9397-08002B2CF9AE}" pid="11" name="MSIP_Label_f0395396-53a0-4da7-a6c0-67f860cf20cd_ContentBits">
    <vt:lpwstr>0</vt:lpwstr>
  </property>
  <property fmtid="{D5CDD505-2E9C-101B-9397-08002B2CF9AE}" pid="12" name="ClassificationContentMarkingFooterShapeIds">
    <vt:lpwstr>78378fe0,664a339e,3d624d72</vt:lpwstr>
  </property>
  <property fmtid="{D5CDD505-2E9C-101B-9397-08002B2CF9AE}" pid="13" name="ClassificationContentMarkingFooterFontProps">
    <vt:lpwstr>#000000,10,Aptos</vt:lpwstr>
  </property>
  <property fmtid="{D5CDD505-2E9C-101B-9397-08002B2CF9AE}" pid="14" name="ClassificationContentMarkingFooterText">
    <vt:lpwstr>Unrestricted - Public</vt:lpwstr>
  </property>
  <property fmtid="{D5CDD505-2E9C-101B-9397-08002B2CF9AE}" pid="15" name="MSIP_Label_dd3d6c34-ae82-49e8-9a01-a2d29454e234_Enabled">
    <vt:lpwstr>true</vt:lpwstr>
  </property>
  <property fmtid="{D5CDD505-2E9C-101B-9397-08002B2CF9AE}" pid="16" name="MSIP_Label_dd3d6c34-ae82-49e8-9a01-a2d29454e234_SetDate">
    <vt:lpwstr>2026-03-11T10:26:11Z</vt:lpwstr>
  </property>
  <property fmtid="{D5CDD505-2E9C-101B-9397-08002B2CF9AE}" pid="17" name="MSIP_Label_dd3d6c34-ae82-49e8-9a01-a2d29454e234_Method">
    <vt:lpwstr>Standard</vt:lpwstr>
  </property>
  <property fmtid="{D5CDD505-2E9C-101B-9397-08002B2CF9AE}" pid="18" name="MSIP_Label_dd3d6c34-ae82-49e8-9a01-a2d29454e234_Name">
    <vt:lpwstr>Unrestricted - Public</vt:lpwstr>
  </property>
  <property fmtid="{D5CDD505-2E9C-101B-9397-08002B2CF9AE}" pid="19" name="MSIP_Label_dd3d6c34-ae82-49e8-9a01-a2d29454e234_SiteId">
    <vt:lpwstr>b75561de-8db4-4a9f-a4da-3f67795de4e1</vt:lpwstr>
  </property>
  <property fmtid="{D5CDD505-2E9C-101B-9397-08002B2CF9AE}" pid="20" name="MSIP_Label_dd3d6c34-ae82-49e8-9a01-a2d29454e234_ActionId">
    <vt:lpwstr>7c90808e-03dd-42e8-9e10-0e996151ce52</vt:lpwstr>
  </property>
  <property fmtid="{D5CDD505-2E9C-101B-9397-08002B2CF9AE}" pid="21" name="MSIP_Label_dd3d6c34-ae82-49e8-9a01-a2d29454e234_ContentBits">
    <vt:lpwstr>2</vt:lpwstr>
  </property>
  <property fmtid="{D5CDD505-2E9C-101B-9397-08002B2CF9AE}" pid="22" name="MSIP_Label_dd3d6c34-ae82-49e8-9a01-a2d29454e234_Tag">
    <vt:lpwstr>10, 3, 0, 1</vt:lpwstr>
  </property>
</Properties>
</file>